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comments.xml" ContentType="application/vnd.openxmlformats-officedocument.wordprocessingml.comments+xml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679A" w:rsidRPr="000D1918" w:rsidRDefault="0013679A" w:rsidP="00786003">
      <w:pPr>
        <w:pStyle w:val="NormalWeb"/>
        <w:spacing w:line="360" w:lineRule="auto"/>
        <w:jc w:val="both"/>
        <w:rPr>
          <w:rStyle w:val="Strong"/>
          <w:sz w:val="28"/>
          <w:szCs w:val="28"/>
          <w:lang w:val="en-US"/>
        </w:rPr>
      </w:pPr>
      <w:bookmarkStart w:id="0" w:name="_Hlk206225453"/>
      <w:r w:rsidRPr="005F0636">
        <w:rPr>
          <w:rStyle w:val="Strong"/>
          <w:sz w:val="28"/>
          <w:szCs w:val="28"/>
          <w:lang w:val="en-US"/>
        </w:rPr>
        <w:t>Assessment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f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vegetativ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phases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and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ptimization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of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rainfed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ric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cycle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5F0636">
        <w:rPr>
          <w:rStyle w:val="Strong"/>
          <w:sz w:val="28"/>
          <w:szCs w:val="28"/>
          <w:lang w:val="en-US"/>
        </w:rPr>
        <w:t>timing</w:t>
      </w:r>
      <w:r w:rsidR="00C50E66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under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climatic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risk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in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the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Tonkpi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agroecological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zone,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western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Côte</w:t>
      </w:r>
      <w:r w:rsidR="00C50E66" w:rsidRPr="000D1918">
        <w:rPr>
          <w:rStyle w:val="Strong"/>
          <w:sz w:val="28"/>
          <w:szCs w:val="28"/>
          <w:lang w:val="en-US"/>
        </w:rPr>
        <w:t xml:space="preserve"> </w:t>
      </w:r>
      <w:r w:rsidRPr="000D1918">
        <w:rPr>
          <w:rStyle w:val="Strong"/>
          <w:sz w:val="28"/>
          <w:szCs w:val="28"/>
          <w:lang w:val="en-US"/>
        </w:rPr>
        <w:t>d’Ivoire</w:t>
      </w:r>
    </w:p>
    <w:p w:rsidR="0098063A" w:rsidRPr="008A6249" w:rsidRDefault="0098063A" w:rsidP="00B11375">
      <w:pPr>
        <w:pStyle w:val="Author"/>
        <w:spacing w:line="360" w:lineRule="auto"/>
        <w:jc w:val="both"/>
        <w:rPr>
          <w:rFonts w:ascii="Times New Roman" w:hAnsi="Times New Roman"/>
          <w:szCs w:val="24"/>
          <w:lang w:val="fr-FR"/>
        </w:rPr>
      </w:pPr>
    </w:p>
    <w:p w:rsidR="00B11375" w:rsidRPr="008A6249" w:rsidRDefault="00B11375" w:rsidP="00B11375">
      <w:pPr>
        <w:pStyle w:val="Author"/>
        <w:spacing w:line="360" w:lineRule="auto"/>
        <w:jc w:val="both"/>
        <w:rPr>
          <w:rFonts w:ascii="Times New Roman" w:hAnsi="Times New Roman"/>
          <w:i/>
          <w:iCs/>
          <w:sz w:val="20"/>
          <w:lang w:val="fr-FR"/>
        </w:rPr>
      </w:pPr>
    </w:p>
    <w:p w:rsidR="00B11375" w:rsidRPr="008A6249" w:rsidRDefault="00B11375" w:rsidP="00B11375">
      <w:pPr>
        <w:pStyle w:val="Author"/>
        <w:spacing w:line="360" w:lineRule="auto"/>
        <w:jc w:val="both"/>
        <w:rPr>
          <w:i/>
          <w:iCs/>
          <w:sz w:val="20"/>
          <w:lang w:val="fr-FR"/>
        </w:rPr>
      </w:pPr>
    </w:p>
    <w:p w:rsidR="007B4DB3" w:rsidRPr="007B4DB3" w:rsidRDefault="007B4DB3" w:rsidP="007B4DB3">
      <w:pPr>
        <w:pStyle w:val="Heading1"/>
      </w:pPr>
      <w:r w:rsidRPr="007B4DB3">
        <w:t>Abstract</w:t>
      </w:r>
    </w:p>
    <w:p w:rsidR="00344737" w:rsidRDefault="007B4DB3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bjec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etermin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ptimiz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im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growth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</w:t>
      </w:r>
      <w:r w:rsidR="00884AE7">
        <w:rPr>
          <w:lang w:val="en-US"/>
        </w:rPr>
        <w:t>’</w:t>
      </w:r>
      <w:r w:rsidRPr="007B4DB3">
        <w:rPr>
          <w:lang w:val="en-US"/>
        </w:rPr>
        <w:t>Ivoire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rd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inimiz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s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ppli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884AE7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40-yea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1984–2024)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urve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stablish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as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omparison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P)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otentia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(ETP)</w:t>
      </w:r>
      <w:r w:rsidR="00884AE7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ETP/2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25%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dopt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dequ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oistur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vailability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growth</w:t>
      </w:r>
      <w:r w:rsidR="00344737">
        <w:rPr>
          <w:lang w:val="en-US"/>
        </w:rPr>
        <w:t>.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heading</w:t>
      </w:r>
      <w:r w:rsidR="00C50E66">
        <w:rPr>
          <w:lang w:val="en-US"/>
        </w:rPr>
        <w:t xml:space="preserve"> </w:t>
      </w:r>
      <w:r w:rsidR="006F35BD">
        <w:rPr>
          <w:lang w:val="en-US"/>
        </w:rPr>
        <w:t>–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lowering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phase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most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sensitive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wate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deficit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is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was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ls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pplied</w:t>
      </w:r>
      <w:r w:rsidRPr="007B4DB3">
        <w:rPr>
          <w:lang w:val="en-US"/>
        </w:rPr>
        <w:t>.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dic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a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ustain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April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Octob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Man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Biankouma</w:t>
      </w:r>
      <w:r w:rsidR="00344737">
        <w:rPr>
          <w:lang w:val="en-US"/>
        </w:rPr>
        <w:t>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Zouan-Hounien,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April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mid-October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344737">
        <w:rPr>
          <w:lang w:val="en-US"/>
        </w:rPr>
        <w:t>Danané.</w:t>
      </w:r>
    </w:p>
    <w:p w:rsidR="007B4DB3" w:rsidRPr="007B4DB3" w:rsidRDefault="00344737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>
        <w:rPr>
          <w:lang w:val="en-US"/>
        </w:rPr>
        <w:t>In</w:t>
      </w:r>
      <w:r w:rsidR="00C50E66">
        <w:rPr>
          <w:lang w:val="en-US"/>
        </w:rPr>
        <w:t xml:space="preserve"> </w:t>
      </w:r>
      <w:r>
        <w:rPr>
          <w:lang w:val="en-US"/>
        </w:rPr>
        <w:t>contrast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onstrain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el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has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general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nefi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avorabl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hydric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onditio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October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lthough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nd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anané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egi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flect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ocaliz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isparities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indow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e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stablish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du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-seaso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rought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harves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ailure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varieties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ptim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rom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Apri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ugust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xcep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ipilou</w:t>
      </w:r>
      <w:r>
        <w:rPr>
          <w:lang w:val="en-US"/>
        </w:rPr>
        <w:t>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whe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a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n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tar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at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ay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varieties,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quir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(mid-Apri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mid-July)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voi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eclin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uring</w:t>
      </w:r>
      <w:r w:rsidR="00C50E66">
        <w:rPr>
          <w:lang w:val="en-US"/>
        </w:rPr>
        <w:t xml:space="preserve"> </w:t>
      </w:r>
      <w:r>
        <w:rPr>
          <w:lang w:val="en-US"/>
        </w:rPr>
        <w:t>the</w:t>
      </w:r>
      <w:r w:rsidR="00C50E66">
        <w:rPr>
          <w:lang w:val="en-US"/>
        </w:rPr>
        <w:t xml:space="preserve"> </w:t>
      </w:r>
      <w:r>
        <w:rPr>
          <w:lang w:val="en-US"/>
        </w:rPr>
        <w:t>maturation</w:t>
      </w:r>
      <w:r w:rsidR="00C50E66">
        <w:rPr>
          <w:lang w:val="en-US"/>
        </w:rPr>
        <w:t xml:space="preserve"> </w:t>
      </w:r>
      <w:r>
        <w:rPr>
          <w:lang w:val="en-US"/>
        </w:rPr>
        <w:t>period</w:t>
      </w:r>
      <w:r w:rsidR="007B4DB3" w:rsidRPr="007B4DB3">
        <w:rPr>
          <w:lang w:val="en-US"/>
        </w:rPr>
        <w:t>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s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underscor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need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differentiat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alendar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ailor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lo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condition</w:t>
      </w:r>
      <w:r w:rsidR="007B4DB3" w:rsidRPr="007B4DB3">
        <w:rPr>
          <w:lang w:val="en-US"/>
        </w:rPr>
        <w:t>s.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tud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ovide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cientifically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ground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basi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climate-smart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lanning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ffer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actical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commendation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enhan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silien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="007B4DB3" w:rsidRPr="007B4DB3">
        <w:rPr>
          <w:lang w:val="en-US"/>
        </w:rPr>
        <w:t>Region.</w:t>
      </w:r>
    </w:p>
    <w:p w:rsidR="007B4DB3" w:rsidRDefault="007B4DB3" w:rsidP="007B4DB3">
      <w:pPr>
        <w:pStyle w:val="NormalWeb"/>
        <w:spacing w:before="0" w:beforeAutospacing="0" w:line="360" w:lineRule="auto"/>
        <w:jc w:val="both"/>
        <w:rPr>
          <w:lang w:val="en-US"/>
        </w:rPr>
      </w:pPr>
      <w:r w:rsidRPr="007B4DB3">
        <w:rPr>
          <w:rStyle w:val="Strong"/>
          <w:lang w:val="en-US"/>
        </w:rPr>
        <w:t>Keywords: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sk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indow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stress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rice,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7B4DB3">
        <w:rPr>
          <w:lang w:val="en-US"/>
        </w:rPr>
        <w:t>variability,</w:t>
      </w:r>
      <w:r w:rsidR="00C50E66">
        <w:rPr>
          <w:lang w:val="en-US"/>
        </w:rPr>
        <w:t xml:space="preserve"> </w:t>
      </w:r>
      <w:proofErr w:type="spellStart"/>
      <w:r w:rsidRPr="007B4DB3">
        <w:rPr>
          <w:lang w:val="en-US"/>
        </w:rPr>
        <w:t>agroclimatic</w:t>
      </w:r>
      <w:proofErr w:type="spellEnd"/>
      <w:r w:rsidR="00C50E66">
        <w:rPr>
          <w:lang w:val="en-US"/>
        </w:rPr>
        <w:t xml:space="preserve"> </w:t>
      </w:r>
      <w:r w:rsidRPr="007B4DB3">
        <w:rPr>
          <w:lang w:val="en-US"/>
        </w:rPr>
        <w:t>adaptation,</w:t>
      </w:r>
      <w:r w:rsidR="00C50E66">
        <w:rPr>
          <w:lang w:val="en-US"/>
        </w:rPr>
        <w:t xml:space="preserve"> </w:t>
      </w:r>
      <w:proofErr w:type="spellStart"/>
      <w:r w:rsidRPr="007B4DB3">
        <w:rPr>
          <w:lang w:val="en-US"/>
        </w:rPr>
        <w:t>Tonkpi</w:t>
      </w:r>
      <w:proofErr w:type="spellEnd"/>
      <w:r w:rsidR="00C50E66">
        <w:rPr>
          <w:lang w:val="en-US"/>
        </w:rPr>
        <w:t xml:space="preserve"> </w:t>
      </w:r>
      <w:r w:rsidRPr="007B4DB3">
        <w:rPr>
          <w:lang w:val="en-US"/>
        </w:rPr>
        <w:t>Region</w:t>
      </w:r>
    </w:p>
    <w:p w:rsidR="00262DAB" w:rsidRPr="001D3B4B" w:rsidRDefault="00262DAB" w:rsidP="001D3B4B">
      <w:pPr>
        <w:pStyle w:val="Heading1"/>
      </w:pPr>
      <w:r w:rsidRPr="001D3B4B">
        <w:lastRenderedPageBreak/>
        <w:t>Introduction</w:t>
      </w:r>
    </w:p>
    <w:p w:rsidR="00581FFC" w:rsidRPr="00581FFC" w:rsidRDefault="00581FFC" w:rsidP="00581FFC">
      <w:pPr>
        <w:pStyle w:val="NormalWeb"/>
        <w:spacing w:before="0" w:beforeAutospacing="0" w:line="360" w:lineRule="auto"/>
        <w:jc w:val="both"/>
        <w:rPr>
          <w:lang w:val="en-US" w:eastAsia="en-US"/>
        </w:rPr>
      </w:pP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ateg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bsiste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o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ecur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’Ivoire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ar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90%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5C3F95">
        <w:rPr>
          <w:lang w:val="en-US"/>
        </w:rPr>
        <w:t>country’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</w:t>
      </w:r>
      <w:proofErr w:type="spellStart"/>
      <w:r w:rsidRPr="00581FFC">
        <w:rPr>
          <w:lang w:val="en-US"/>
        </w:rPr>
        <w:t>AfricaRice</w:t>
      </w:r>
      <w:proofErr w:type="spellEnd"/>
      <w:r w:rsidRPr="00581FFC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1;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AO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7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thou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rr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a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eve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undr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ousand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tonnes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p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ear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ma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suffici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ation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sump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ed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sul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nu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mpor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pproximate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900,000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tonnes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(FAO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9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ain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centrat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oecologic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zon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otential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’Ivoi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Kouakou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3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owever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edomina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nder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ulnerab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crea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r-annu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ra-season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nsif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es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articular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eading–</w:t>
      </w:r>
      <w:r w:rsidR="005C3F95">
        <w:rPr>
          <w:lang w:val="en-US"/>
        </w:rPr>
        <w:t>to–</w:t>
      </w:r>
      <w:r w:rsidRPr="00581FFC">
        <w:rPr>
          <w:lang w:val="en-US"/>
        </w:rPr>
        <w:t>flower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age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hic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be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ow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fluen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strongl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</w:t>
      </w:r>
      <w:proofErr w:type="spellStart"/>
      <w:r w:rsidRPr="00581FFC">
        <w:rPr>
          <w:lang w:val="en-US"/>
        </w:rPr>
        <w:t>Dingkuhn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1995;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lta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3).</w:t>
      </w:r>
    </w:p>
    <w:p w:rsidR="00581FFC" w:rsidRPr="00581FFC" w:rsidRDefault="00581FFC" w:rsidP="00581FFC">
      <w:pPr>
        <w:pStyle w:val="NormalWeb"/>
        <w:spacing w:before="0" w:beforeAutospacing="0" w:line="360" w:lineRule="auto"/>
        <w:jc w:val="both"/>
        <w:rPr>
          <w:lang w:val="en-US"/>
        </w:rPr>
      </w:pP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tex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ngo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hang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s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frica—</w:t>
      </w:r>
      <w:proofErr w:type="spellStart"/>
      <w:r w:rsidRPr="00581FFC">
        <w:rPr>
          <w:lang w:val="en-US"/>
        </w:rPr>
        <w:t>characterised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ift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me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rr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istribution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eighten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requenc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r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pell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Traoré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2019)—the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es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ne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asse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vis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alendars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rr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chedul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t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isalign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volv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atterns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crea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yield-reduc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s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ptimiz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refo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merg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dapta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chanism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tec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oist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fici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ign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favourable</w:t>
      </w:r>
      <w:proofErr w:type="spellEnd"/>
      <w:r w:rsidR="00C50E66">
        <w:rPr>
          <w:lang w:val="en-US"/>
        </w:rPr>
        <w:t xml:space="preserve"> </w:t>
      </w:r>
      <w:proofErr w:type="spellStart"/>
      <w:r w:rsidRPr="00581FFC">
        <w:rPr>
          <w:lang w:val="en-US"/>
        </w:rPr>
        <w:t>hydric</w:t>
      </w:r>
      <w:proofErr w:type="spellEnd"/>
      <w:r w:rsidR="00C50E66">
        <w:rPr>
          <w:lang w:val="en-US"/>
        </w:rPr>
        <w:t xml:space="preserve"> </w:t>
      </w:r>
      <w:r w:rsidRPr="00581FFC">
        <w:rPr>
          <w:lang w:val="en-US"/>
        </w:rPr>
        <w:t>availabilit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1998).</w:t>
      </w:r>
    </w:p>
    <w:p w:rsidR="00581FFC" w:rsidRDefault="00581FFC" w:rsidP="00581FFC">
      <w:pPr>
        <w:pStyle w:val="NormalWeb"/>
        <w:spacing w:before="0" w:beforeAutospacing="0" w:line="360" w:lineRule="auto"/>
        <w:jc w:val="both"/>
        <w:rPr>
          <w:lang w:val="en-US"/>
        </w:rPr>
      </w:pPr>
      <w:r w:rsidRPr="00581FF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im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termin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ptimize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im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developed</w:t>
      </w:r>
      <w:r w:rsidR="00C50E66">
        <w:rPr>
          <w:lang w:val="en-US"/>
        </w:rPr>
        <w:t xml:space="preserve"> </w:t>
      </w:r>
      <w:r w:rsidR="00717254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985)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variet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onsidered: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hort-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00</w:t>
      </w:r>
      <w:r w:rsidR="00717254">
        <w:rPr>
          <w:lang w:val="en-US"/>
        </w:rPr>
        <w:t>-day</w:t>
      </w:r>
      <w:r w:rsidRPr="00581FF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long-cycl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(120</w:t>
      </w:r>
      <w:r w:rsidR="00717254">
        <w:rPr>
          <w:lang w:val="en-US"/>
        </w:rPr>
        <w:t>-day</w:t>
      </w:r>
      <w:r w:rsidRPr="00581FF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ultivar.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tend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fin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sk-base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indow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du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es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uppor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climate-resilient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roduct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strategies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high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581FFC">
        <w:rPr>
          <w:lang w:val="en-US"/>
        </w:rPr>
        <w:t>potential.</w:t>
      </w:r>
    </w:p>
    <w:p w:rsidR="000C2BD9" w:rsidRPr="000C2BD9" w:rsidRDefault="000C2BD9" w:rsidP="000C2BD9">
      <w:pPr>
        <w:pStyle w:val="Heading1"/>
      </w:pPr>
      <w:proofErr w:type="spellStart"/>
      <w:r w:rsidRPr="000C2BD9">
        <w:t>Method</w:t>
      </w:r>
      <w:r w:rsidR="009A643C">
        <w:t>ology</w:t>
      </w:r>
      <w:proofErr w:type="spellEnd"/>
    </w:p>
    <w:p w:rsidR="000C2BD9" w:rsidRPr="000C2BD9" w:rsidRDefault="000C2BD9" w:rsidP="00C45C34">
      <w:pPr>
        <w:pStyle w:val="Heading2"/>
        <w:numPr>
          <w:ilvl w:val="1"/>
          <w:numId w:val="18"/>
        </w:numPr>
        <w:ind w:left="810" w:hanging="450"/>
      </w:pPr>
      <w:proofErr w:type="spellStart"/>
      <w:r w:rsidRPr="000C2BD9">
        <w:t>Study</w:t>
      </w:r>
      <w:proofErr w:type="spellEnd"/>
      <w:r w:rsidR="00C50E66">
        <w:t xml:space="preserve"> </w:t>
      </w:r>
      <w:r w:rsidR="00786003" w:rsidRPr="000C2BD9">
        <w:t>area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ndu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c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</w:t>
      </w:r>
      <w:r w:rsidR="00717254">
        <w:rPr>
          <w:lang w:val="en-US"/>
        </w:rPr>
        <w:t>’</w:t>
      </w:r>
      <w:r w:rsidRPr="005941EC">
        <w:rPr>
          <w:lang w:val="en-US"/>
        </w:rPr>
        <w:t>Ivoire</w:t>
      </w:r>
      <w:r w:rsidR="00717254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istric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ains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a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atitu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7°00</w:t>
      </w:r>
      <w:r w:rsidR="00717254">
        <w:rPr>
          <w:lang w:val="en-US"/>
        </w:rPr>
        <w:t>’</w:t>
      </w:r>
      <w:r w:rsidRPr="005941EC">
        <w:rPr>
          <w:lang w:val="en-US"/>
        </w:rPr>
        <w:t>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8°30</w:t>
      </w:r>
      <w:r w:rsidR="00717254">
        <w:rPr>
          <w:lang w:val="en-US"/>
        </w:rPr>
        <w:t>’</w:t>
      </w:r>
      <w:r w:rsidRPr="005941EC">
        <w:rPr>
          <w:lang w:val="en-US"/>
        </w:rPr>
        <w:t>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ngitu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7°00</w:t>
      </w:r>
      <w:r w:rsidR="00717254">
        <w:rPr>
          <w:lang w:val="en-US"/>
        </w:rPr>
        <w:t>’</w:t>
      </w:r>
      <w:r w:rsidRPr="005941EC">
        <w:rPr>
          <w:lang w:val="en-US"/>
        </w:rPr>
        <w:t>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8°30</w:t>
      </w:r>
      <w:r w:rsidR="00717254">
        <w:rPr>
          <w:lang w:val="en-US"/>
        </w:rPr>
        <w:t>’</w:t>
      </w:r>
      <w:r w:rsidRPr="005941EC">
        <w:rPr>
          <w:lang w:val="en-US"/>
        </w:rPr>
        <w:t>W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v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,284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km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stim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pul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.39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ll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IN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21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mpris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partments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iankoum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nané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Zouan-</w:t>
      </w:r>
      <w:r w:rsidRPr="005941EC">
        <w:rPr>
          <w:lang w:val="en-US"/>
        </w:rPr>
        <w:lastRenderedPageBreak/>
        <w:t>Hounie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ipilou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pograph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ugg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omin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,189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NESC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iosp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serv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imb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,75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UNESCO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7).</w:t>
      </w:r>
    </w:p>
    <w:p w:rsid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assif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b-equatori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a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ype,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characterized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as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arch–Ju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ugust–October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w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r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as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November–Februar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brie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July–August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nu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ng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,4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,5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m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etwe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5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3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°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ouadi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8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haracteriz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ay-ri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il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vorab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gricult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iver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ver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n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p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est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ood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vannas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te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u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imb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o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ngbé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ation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ark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FAO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9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gricultural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h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ffe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co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ubber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hew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A569C7">
        <w:rPr>
          <w:lang w:val="en-US"/>
        </w:rPr>
        <w:t>s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well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p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ssava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iz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,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which</w:t>
      </w:r>
      <w:r w:rsidR="00C50E66">
        <w:rPr>
          <w:lang w:val="en-US"/>
        </w:rPr>
        <w:t xml:space="preserve"> </w:t>
      </w:r>
      <w:r w:rsidR="00A569C7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ultiv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nd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o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rrig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proofErr w:type="spellStart"/>
      <w:r w:rsidRPr="005941EC">
        <w:rPr>
          <w:lang w:val="en-US"/>
        </w:rPr>
        <w:t>rainfed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Wopereis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08).</w:t>
      </w:r>
    </w:p>
    <w:p w:rsidR="00571CF9" w:rsidRDefault="00ED4384" w:rsidP="005941EC">
      <w:pPr>
        <w:pStyle w:val="NormalWeb"/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               </w:t>
      </w:r>
      <w:r w:rsidR="001C4285" w:rsidRPr="001C4285">
        <w:rPr>
          <w:b/>
          <w:bCs/>
          <w:noProof/>
        </w:rPr>
      </w:r>
      <w:r w:rsidR="001C4285" w:rsidRPr="001C4285">
        <w:rPr>
          <w:b/>
          <w:bCs/>
          <w:noProof/>
        </w:rPr>
        <w:pict>
          <v:group id="Groupe 36" o:spid="_x0000_s1026" style="width:354.5pt;height:292pt;mso-position-horizontal-relative:char;mso-position-vertical-relative:line" coordorigin="-442,350" coordsize="53225,46920"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left:-442;top:350;width:53224;height:469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">
              <v:textbox>
                <w:txbxContent>
                  <w:p w:rsidR="00ED4384" w:rsidRDefault="00ED4384" w:rsidP="00ED4384"/>
                </w:txbxContent>
              </v:textbox>
            </v:shape>
            <v:group id="Groupe 35" o:spid="_x0000_s1028" style="position:absolute;left:1488;top:1630;width:49902;height:43307" coordsize="49902,43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">
              <v:group id="Groupe 31" o:spid="_x0000_s1029" style="position:absolute;left:12759;width:37143;height:43307" coordsize="34880,49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9" o:spid="_x0000_s1030" type="#_x0000_t75" alt="Carte de la région du Tonkpi" style="position:absolute;width:34880;height:4934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">
                  <v:imagedata r:id="rId8" o:title="Carte de la région du Tonkpi"/>
                </v:shape>
                <v:rect id="Rectangle 30" o:spid="_x0000_s1031" style="position:absolute;left:26581;top:921;width:7443;height:588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" fillcolor="window" strokecolor="window" strokeweight="1pt"/>
              </v:group>
              <v:shape id="Image 33" o:spid="_x0000_s1032" type="#_x0000_t75" style="position:absolute;width:13290;height:1200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">
                <v:imagedata r:id="rId9" o:title=""/>
              </v:shape>
            </v:group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5" o:spid="_x0000_s1033" type="#_x0000_t32" style="position:absolute;left:4961;top:8506;width:18704;height:9776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" strokecolor="windowText">
              <v:stroke endarrow="block" joinstyle="miter"/>
            </v:shape>
            <w10:wrap type="none"/>
            <w10:anchorlock/>
          </v:group>
        </w:pict>
      </w:r>
    </w:p>
    <w:p w:rsidR="005941EC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              </w:t>
      </w:r>
      <w:r w:rsidR="005941EC" w:rsidRPr="005941EC">
        <w:rPr>
          <w:b/>
          <w:bCs/>
          <w:lang w:val="en-US"/>
        </w:rPr>
        <w:t>Figur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1: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Locatio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of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th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Tonkpi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Regio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i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western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Côte</w:t>
      </w:r>
      <w:r w:rsidR="00C50E66">
        <w:rPr>
          <w:b/>
          <w:bCs/>
          <w:lang w:val="en-US"/>
        </w:rPr>
        <w:t xml:space="preserve"> </w:t>
      </w:r>
      <w:r w:rsidR="005941EC" w:rsidRPr="005941EC">
        <w:rPr>
          <w:b/>
          <w:bCs/>
          <w:lang w:val="en-US"/>
        </w:rPr>
        <w:t>d</w:t>
      </w:r>
      <w:r w:rsidR="00A569C7">
        <w:rPr>
          <w:b/>
          <w:bCs/>
          <w:lang w:val="en-US"/>
        </w:rPr>
        <w:t>’</w:t>
      </w:r>
      <w:r w:rsidR="005941EC" w:rsidRPr="005941EC">
        <w:rPr>
          <w:b/>
          <w:bCs/>
          <w:lang w:val="en-US"/>
        </w:rPr>
        <w:t>Ivoire</w:t>
      </w:r>
    </w:p>
    <w:p w:rsidR="00ED4384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</w:p>
    <w:p w:rsidR="00ED4384" w:rsidRDefault="00ED4384" w:rsidP="005941EC">
      <w:pPr>
        <w:pStyle w:val="NormalWeb"/>
        <w:spacing w:before="0" w:line="360" w:lineRule="auto"/>
        <w:jc w:val="both"/>
        <w:rPr>
          <w:b/>
          <w:bCs/>
          <w:lang w:val="en-US"/>
        </w:rPr>
      </w:pPr>
    </w:p>
    <w:p w:rsidR="00ED4384" w:rsidRPr="005941EC" w:rsidRDefault="00ED4384" w:rsidP="005941EC">
      <w:pPr>
        <w:pStyle w:val="NormalWeb"/>
        <w:spacing w:before="0" w:line="360" w:lineRule="auto"/>
        <w:jc w:val="both"/>
        <w:rPr>
          <w:lang w:val="en-US"/>
        </w:rPr>
      </w:pPr>
    </w:p>
    <w:p w:rsidR="005941EC" w:rsidRPr="005941EC" w:rsidRDefault="005941EC" w:rsidP="005941EC">
      <w:pPr>
        <w:pStyle w:val="Heading2"/>
        <w:numPr>
          <w:ilvl w:val="1"/>
          <w:numId w:val="18"/>
        </w:numPr>
        <w:ind w:left="810" w:hanging="450"/>
      </w:pPr>
      <w:r w:rsidRPr="005941EC">
        <w:lastRenderedPageBreak/>
        <w:t>Data</w:t>
      </w:r>
      <w:r w:rsidR="00C50E66">
        <w:t xml:space="preserve"> </w:t>
      </w:r>
      <w:r w:rsidRPr="005941EC">
        <w:t>sources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clud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i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984–2024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ecipitation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int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nimum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ximum</w:t>
      </w:r>
      <w:r w:rsidR="00A569C7">
        <w:rPr>
          <w:lang w:val="en-US"/>
        </w:rPr>
        <w:t>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l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umidity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glob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la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Rg</w:t>
      </w:r>
      <w:proofErr w:type="spellEnd"/>
      <w:r w:rsidRPr="005941EC">
        <w:rPr>
          <w:lang w:val="en-US"/>
        </w:rPr>
        <w:t>)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xtrac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AS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OW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b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hyperlink r:id="rId10" w:tgtFrame="_blank" w:history="1">
        <w:r w:rsidRPr="005941EC">
          <w:rPr>
            <w:rStyle w:val="Hyperlink"/>
            <w:lang w:val="en-US"/>
          </w:rPr>
          <w:t>https://power.larc.nasa.gov/data-access-viewer/</w:t>
        </w:r>
      </w:hyperlink>
      <w:r w:rsidRPr="005941EC">
        <w:rPr>
          <w:lang w:val="en-US"/>
        </w:rPr>
        <w:t>).</w:t>
      </w:r>
    </w:p>
    <w:p w:rsid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commentRangeStart w:id="1"/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ariabl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cul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nman-Monte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qu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998).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Agronom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a</w:t>
      </w:r>
      <w:r w:rsidR="00C50E66">
        <w:rPr>
          <w:lang w:val="en-US"/>
        </w:rPr>
        <w:t xml:space="preserve"> </w:t>
      </w:r>
      <w:r w:rsidR="00C1297B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enolog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effici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="00C1297B">
        <w:rPr>
          <w:lang w:val="en-US"/>
        </w:rPr>
        <w:t>us</w:t>
      </w:r>
      <w:r w:rsidRPr="005941EC">
        <w:rPr>
          <w:lang w:val="en-US"/>
        </w:rPr>
        <w:t>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ses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velopme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.</w:t>
      </w:r>
    </w:p>
    <w:p w:rsidR="005941EC" w:rsidRPr="00F44784" w:rsidRDefault="005941EC" w:rsidP="00F44784">
      <w:pPr>
        <w:pStyle w:val="Heading2"/>
        <w:numPr>
          <w:ilvl w:val="1"/>
          <w:numId w:val="18"/>
        </w:numPr>
        <w:ind w:left="810" w:hanging="450"/>
      </w:pPr>
      <w:r w:rsidRPr="00F44784">
        <w:t>Method</w:t>
      </w:r>
      <w:r w:rsidR="009A643C">
        <w:t>s</w:t>
      </w:r>
    </w:p>
    <w:p w:rsidR="005941EC" w:rsidRPr="005941EC" w:rsidRDefault="005941EC" w:rsidP="009A643C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Calcul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9A643C"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="009A643C"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fere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vapotranspi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stim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ndardiz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nman-Monte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qu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All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998)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i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tegr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v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rmal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erodynamic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ygrometr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arameters: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b/>
          <w:bCs/>
          <w:lang w:val="en-US"/>
        </w:rPr>
        <w:t>ET₀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=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[0.408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Δ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Rₙ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−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G)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γ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900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/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T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273))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u₂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eₛ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−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eₐ)]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/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[Δ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γ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(1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+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0.34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×</w:t>
      </w:r>
      <w:r w:rsidR="00C50E66">
        <w:rPr>
          <w:b/>
          <w:bCs/>
          <w:lang w:val="en-US"/>
        </w:rPr>
        <w:t xml:space="preserve"> </w:t>
      </w:r>
      <w:r w:rsidRPr="005941EC">
        <w:rPr>
          <w:b/>
          <w:bCs/>
          <w:lang w:val="en-US"/>
        </w:rPr>
        <w:t>u₂)]</w:t>
      </w:r>
    </w:p>
    <w:commentRangeEnd w:id="1"/>
    <w:p w:rsidR="005941EC" w:rsidRPr="005941EC" w:rsidRDefault="00DE7A9E" w:rsidP="005941EC">
      <w:pPr>
        <w:pStyle w:val="NormalWeb"/>
        <w:spacing w:before="0" w:line="360" w:lineRule="auto"/>
        <w:jc w:val="both"/>
        <w:rPr>
          <w:lang w:val="en-US"/>
        </w:rPr>
      </w:pPr>
      <w:r>
        <w:rPr>
          <w:rStyle w:val="CommentReference"/>
          <w:color w:val="000000"/>
          <w:lang w:val="en-US" w:eastAsia="en-US"/>
        </w:rPr>
        <w:commentReference w:id="1"/>
      </w:r>
      <w:r w:rsidR="005941EC" w:rsidRPr="005941EC">
        <w:rPr>
          <w:lang w:val="en-US"/>
        </w:rPr>
        <w:t>Where: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R</w:t>
      </w:r>
      <w:r w:rsidRPr="00DE7A9E">
        <w:rPr>
          <w:highlight w:val="yellow"/>
          <w:lang w:val="en-US"/>
        </w:rPr>
        <w:t>ₙ</w:t>
      </w:r>
      <w:r w:rsidRPr="005941EC">
        <w:rPr>
          <w:lang w:val="en-US"/>
        </w:rPr>
        <w:t>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di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rfa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J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⁻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⁻¹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G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i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lux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ns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J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⁻²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⁻¹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T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a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i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i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mperat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igh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°C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u</w:t>
      </w:r>
      <w:r w:rsidRPr="00DE7A9E">
        <w:rPr>
          <w:highlight w:val="yellow"/>
          <w:lang w:val="en-US"/>
        </w:rPr>
        <w:t>₂</w:t>
      </w:r>
      <w:r w:rsidRPr="005941EC">
        <w:rPr>
          <w:lang w:val="en-US"/>
        </w:rPr>
        <w:t>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igh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⁻¹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r w:rsidRPr="005941EC">
        <w:rPr>
          <w:lang w:val="fr-FR"/>
        </w:rPr>
        <w:t>e</w:t>
      </w:r>
      <w:r w:rsidRPr="00DE7A9E">
        <w:rPr>
          <w:highlight w:val="yellow"/>
          <w:lang w:val="fr-FR"/>
        </w:rPr>
        <w:t>ₛ</w:t>
      </w:r>
      <w:r w:rsidRPr="005941EC">
        <w:rPr>
          <w:lang w:val="fr-FR"/>
        </w:rPr>
        <w:t>: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Saturation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vapour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pressure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(</w:t>
      </w:r>
      <w:proofErr w:type="spellStart"/>
      <w:r w:rsidRPr="005941EC">
        <w:rPr>
          <w:lang w:val="fr-FR"/>
        </w:rPr>
        <w:t>kPa</w:t>
      </w:r>
      <w:proofErr w:type="spellEnd"/>
      <w:r w:rsidRPr="005941EC">
        <w:rPr>
          <w:lang w:val="fr-FR"/>
        </w:rPr>
        <w:t>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e</w:t>
      </w:r>
      <w:r w:rsidRPr="00DE7A9E">
        <w:rPr>
          <w:highlight w:val="yellow"/>
          <w:lang w:val="en-US"/>
        </w:rPr>
        <w:t>ₐ</w:t>
      </w:r>
      <w:r w:rsidRPr="005941EC">
        <w:rPr>
          <w:lang w:val="en-US"/>
        </w:rPr>
        <w:t>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tual</w:t>
      </w:r>
      <w:r w:rsidR="00C50E66">
        <w:rPr>
          <w:lang w:val="en-US"/>
        </w:rPr>
        <w:t xml:space="preserve"> </w:t>
      </w:r>
      <w:proofErr w:type="spellStart"/>
      <w:r w:rsidRPr="005941EC">
        <w:rPr>
          <w:lang w:val="en-US"/>
        </w:rPr>
        <w:t>vapour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press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kPa</w:t>
      </w:r>
      <w:proofErr w:type="spellEnd"/>
      <w:r w:rsidRPr="005941EC">
        <w:rPr>
          <w:lang w:val="en-US"/>
        </w:rPr>
        <w:t>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r w:rsidRPr="005941EC">
        <w:rPr>
          <w:lang w:val="fr-FR"/>
        </w:rPr>
        <w:t>(e</w:t>
      </w:r>
      <w:r w:rsidRPr="00300A54">
        <w:rPr>
          <w:highlight w:val="yellow"/>
          <w:lang w:val="fr-FR"/>
        </w:rPr>
        <w:t>ₛ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−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e</w:t>
      </w:r>
      <w:r w:rsidRPr="00300A54">
        <w:rPr>
          <w:highlight w:val="yellow"/>
          <w:lang w:val="fr-FR"/>
        </w:rPr>
        <w:t>ₐ</w:t>
      </w:r>
      <w:r w:rsidRPr="005941EC">
        <w:rPr>
          <w:lang w:val="fr-FR"/>
        </w:rPr>
        <w:t>):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Saturation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vapour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pressure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deficit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(</w:t>
      </w:r>
      <w:proofErr w:type="spellStart"/>
      <w:r w:rsidRPr="005941EC">
        <w:rPr>
          <w:lang w:val="fr-FR"/>
        </w:rPr>
        <w:t>kPa</w:t>
      </w:r>
      <w:proofErr w:type="spellEnd"/>
      <w:r w:rsidRPr="005941EC">
        <w:rPr>
          <w:lang w:val="fr-FR"/>
        </w:rPr>
        <w:t>)</w:t>
      </w:r>
    </w:p>
    <w:p w:rsidR="005941EC" w:rsidRP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Δ: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lop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proofErr w:type="spellStart"/>
      <w:r w:rsidRPr="005941EC">
        <w:rPr>
          <w:lang w:val="en-US"/>
        </w:rPr>
        <w:t>vapour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pressu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</w:t>
      </w:r>
      <w:proofErr w:type="spellStart"/>
      <w:r w:rsidRPr="005941EC">
        <w:rPr>
          <w:lang w:val="en-US"/>
        </w:rPr>
        <w:t>kPa</w:t>
      </w:r>
      <w:proofErr w:type="spellEnd"/>
      <w:r w:rsidR="00C50E66">
        <w:rPr>
          <w:lang w:val="en-US"/>
        </w:rPr>
        <w:t xml:space="preserve"> </w:t>
      </w:r>
      <w:r w:rsidRPr="005941EC">
        <w:rPr>
          <w:lang w:val="en-US"/>
        </w:rPr>
        <w:t>°C⁻¹)</w:t>
      </w:r>
    </w:p>
    <w:p w:rsidR="005941EC" w:rsidRDefault="005941EC" w:rsidP="005941EC">
      <w:pPr>
        <w:pStyle w:val="NormalWeb"/>
        <w:numPr>
          <w:ilvl w:val="0"/>
          <w:numId w:val="29"/>
        </w:numPr>
        <w:spacing w:after="240" w:line="360" w:lineRule="auto"/>
        <w:jc w:val="both"/>
        <w:rPr>
          <w:lang w:val="fr-FR"/>
        </w:rPr>
      </w:pPr>
      <w:r w:rsidRPr="005941EC">
        <w:rPr>
          <w:lang w:val="en-US"/>
        </w:rPr>
        <w:t>γ</w:t>
      </w:r>
      <w:r w:rsidRPr="005941EC">
        <w:rPr>
          <w:lang w:val="fr-FR"/>
        </w:rPr>
        <w:t>:</w:t>
      </w:r>
      <w:r w:rsidR="00C50E66">
        <w:rPr>
          <w:lang w:val="fr-FR"/>
        </w:rPr>
        <w:t xml:space="preserve"> </w:t>
      </w:r>
      <w:proofErr w:type="spellStart"/>
      <w:r w:rsidRPr="005941EC">
        <w:rPr>
          <w:lang w:val="fr-FR"/>
        </w:rPr>
        <w:t>Psychrometric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constant</w:t>
      </w:r>
      <w:r w:rsidR="00C50E66">
        <w:rPr>
          <w:lang w:val="fr-FR"/>
        </w:rPr>
        <w:t xml:space="preserve"> </w:t>
      </w:r>
      <w:r w:rsidRPr="005941EC">
        <w:rPr>
          <w:lang w:val="fr-FR"/>
        </w:rPr>
        <w:t>(</w:t>
      </w:r>
      <w:proofErr w:type="spellStart"/>
      <w:r w:rsidRPr="005941EC">
        <w:rPr>
          <w:lang w:val="fr-FR"/>
        </w:rPr>
        <w:t>kPa</w:t>
      </w:r>
      <w:proofErr w:type="spellEnd"/>
      <w:r w:rsidR="00C50E66">
        <w:rPr>
          <w:lang w:val="fr-FR"/>
        </w:rPr>
        <w:t xml:space="preserve"> </w:t>
      </w:r>
      <w:r w:rsidRPr="005941EC">
        <w:rPr>
          <w:lang w:val="fr-FR"/>
        </w:rPr>
        <w:t>°C⁻¹)</w:t>
      </w:r>
    </w:p>
    <w:p w:rsidR="00ED4384" w:rsidRDefault="00ED4384" w:rsidP="00ED4384">
      <w:pPr>
        <w:pStyle w:val="NormalWeb"/>
        <w:spacing w:after="240" w:line="360" w:lineRule="auto"/>
        <w:jc w:val="both"/>
        <w:rPr>
          <w:lang w:val="fr-FR"/>
        </w:rPr>
      </w:pPr>
    </w:p>
    <w:p w:rsidR="00ED4384" w:rsidRPr="005941EC" w:rsidRDefault="00ED4384" w:rsidP="00ED4384">
      <w:pPr>
        <w:pStyle w:val="NormalWeb"/>
        <w:spacing w:after="240" w:line="360" w:lineRule="auto"/>
        <w:jc w:val="both"/>
        <w:rPr>
          <w:lang w:val="fr-FR"/>
        </w:rPr>
      </w:pPr>
    </w:p>
    <w:p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Determin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satisfaction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985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ppl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ses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la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tu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Kouakou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.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013).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300A54">
        <w:rPr>
          <w:highlight w:val="yellow"/>
          <w:lang w:val="en-US"/>
        </w:rPr>
        <w:t>each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decade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*</w:t>
      </w:r>
      <w:proofErr w:type="spellStart"/>
      <w:r w:rsidRPr="00300A54">
        <w:rPr>
          <w:highlight w:val="yellow"/>
          <w:lang w:val="en-US"/>
        </w:rPr>
        <w:t>i</w:t>
      </w:r>
      <w:proofErr w:type="spellEnd"/>
      <w:r w:rsidRPr="00300A54">
        <w:rPr>
          <w:highlight w:val="yellow"/>
          <w:lang w:val="en-US"/>
        </w:rPr>
        <w:t>*,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the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plant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water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status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was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determined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by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comparing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decadal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rainfall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(Pᵢ)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with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ET₀ᵢ/2,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prese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inimum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stain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growth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mparis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.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Similarly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ac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*</w:t>
      </w:r>
      <w:proofErr w:type="spellStart"/>
      <w:r w:rsidRPr="005941EC">
        <w:rPr>
          <w:lang w:val="en-US"/>
        </w:rPr>
        <w:t>i</w:t>
      </w:r>
      <w:proofErr w:type="spellEnd"/>
      <w:r w:rsidRPr="005941EC">
        <w:rPr>
          <w:lang w:val="en-US"/>
        </w:rPr>
        <w:t>*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ndition</w:t>
      </w:r>
      <w:r w:rsidR="00C50E66">
        <w:rPr>
          <w:lang w:val="en-US"/>
        </w:rPr>
        <w:t xml:space="preserve"> </w:t>
      </w:r>
      <w:r w:rsidRPr="00300A54">
        <w:rPr>
          <w:highlight w:val="yellow"/>
          <w:lang w:val="en-US"/>
        </w:rPr>
        <w:t>Pᵢ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≥</w:t>
      </w:r>
      <w:r w:rsidR="00C50E66" w:rsidRPr="00300A54">
        <w:rPr>
          <w:highlight w:val="yellow"/>
          <w:lang w:val="en-US"/>
        </w:rPr>
        <w:t xml:space="preserve"> </w:t>
      </w:r>
      <w:r w:rsidRPr="00300A54">
        <w:rPr>
          <w:highlight w:val="yellow"/>
          <w:lang w:val="en-US"/>
        </w:rPr>
        <w:t>ET₀ᵢ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us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h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upp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igh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m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s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ul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ied.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i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xcee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e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cul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llows:</w:t>
      </w:r>
    </w:p>
    <w:p w:rsidR="005941EC" w:rsidRPr="005941EC" w:rsidRDefault="005941EC" w:rsidP="005941EC">
      <w:pPr>
        <w:pStyle w:val="NormalWeb"/>
        <w:numPr>
          <w:ilvl w:val="0"/>
          <w:numId w:val="30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ΣNᵢ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/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</w:t>
      </w:r>
    </w:p>
    <w:p w:rsidR="005941EC" w:rsidRPr="005941EC" w:rsidRDefault="005941EC" w:rsidP="005941EC">
      <w:pPr>
        <w:pStyle w:val="NormalWeb"/>
        <w:numPr>
          <w:ilvl w:val="0"/>
          <w:numId w:val="30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ΣNᵢ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/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N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Where:</w:t>
      </w:r>
    </w:p>
    <w:p w:rsidR="005941EC" w:rsidRPr="007214E9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P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Decadal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rainfall</w:t>
      </w:r>
    </w:p>
    <w:p w:rsidR="005941EC" w:rsidRPr="007214E9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ET₀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Referenc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vapotranspiration</w:t>
      </w:r>
    </w:p>
    <w:p w:rsidR="005941EC" w:rsidRPr="007214E9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ΣNᵢ(P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)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Count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of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decades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wher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rainfall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</w:t>
      </w:r>
    </w:p>
    <w:p w:rsidR="005941EC" w:rsidRPr="007214E9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ΣNᵢ(P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/2)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Count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of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decades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wher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rainfall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/2</w:t>
      </w:r>
    </w:p>
    <w:p w:rsidR="005941EC" w:rsidRPr="007214E9" w:rsidRDefault="005941EC" w:rsidP="005941EC">
      <w:pPr>
        <w:pStyle w:val="NormalWeb"/>
        <w:numPr>
          <w:ilvl w:val="0"/>
          <w:numId w:val="31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N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Total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number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of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observed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years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(40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years)</w:t>
      </w:r>
    </w:p>
    <w:p w:rsidR="005941EC" w:rsidRPr="007214E9" w:rsidRDefault="005941EC" w:rsidP="005941EC">
      <w:pPr>
        <w:pStyle w:val="NormalWeb"/>
        <w:spacing w:before="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Th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resulting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robabilities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wer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used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to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lot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two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curves:</w:t>
      </w:r>
    </w:p>
    <w:p w:rsidR="005941EC" w:rsidRPr="007214E9" w:rsidRDefault="005941EC" w:rsidP="005941EC">
      <w:pPr>
        <w:pStyle w:val="NormalWeb"/>
        <w:numPr>
          <w:ilvl w:val="0"/>
          <w:numId w:val="32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Curv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1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robability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/2</w:t>
      </w:r>
    </w:p>
    <w:p w:rsidR="005941EC" w:rsidRPr="007214E9" w:rsidRDefault="005941EC" w:rsidP="005941EC">
      <w:pPr>
        <w:pStyle w:val="NormalWeb"/>
        <w:numPr>
          <w:ilvl w:val="0"/>
          <w:numId w:val="32"/>
        </w:numPr>
        <w:spacing w:after="240" w:line="360" w:lineRule="auto"/>
        <w:jc w:val="both"/>
        <w:rPr>
          <w:highlight w:val="yellow"/>
          <w:lang w:val="en-US"/>
        </w:rPr>
      </w:pPr>
      <w:r w:rsidRPr="007214E9">
        <w:rPr>
          <w:highlight w:val="yellow"/>
          <w:lang w:val="en-US"/>
        </w:rPr>
        <w:t>Curve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2: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robability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P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≥</w:t>
      </w:r>
      <w:r w:rsidR="00C50E66" w:rsidRPr="007214E9">
        <w:rPr>
          <w:highlight w:val="yellow"/>
          <w:lang w:val="en-US"/>
        </w:rPr>
        <w:t xml:space="preserve"> </w:t>
      </w:r>
      <w:r w:rsidRPr="007214E9">
        <w:rPr>
          <w:highlight w:val="yellow"/>
          <w:lang w:val="en-US"/>
        </w:rPr>
        <w:t>ET₀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0.75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correspond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5%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sk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ailur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ur</w:t>
      </w:r>
      <w:r w:rsidR="00C50E66">
        <w:rPr>
          <w:lang w:val="en-US"/>
        </w:rPr>
        <w:t xml:space="preserve"> </w:t>
      </w:r>
      <w:r w:rsidR="00E90FC3">
        <w:rPr>
          <w:lang w:val="en-US"/>
        </w:rPr>
        <w:t>years</w:t>
      </w:r>
      <w:r w:rsidRPr="005941EC">
        <w:rPr>
          <w:lang w:val="en-US"/>
        </w:rPr>
        <w:t>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dopte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tersection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reshol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:</w:t>
      </w:r>
    </w:p>
    <w:p w:rsidR="005941EC" w:rsidRPr="005941EC" w:rsidRDefault="005941EC" w:rsidP="005941EC">
      <w:pPr>
        <w:pStyle w:val="NormalWeb"/>
        <w:numPr>
          <w:ilvl w:val="0"/>
          <w:numId w:val="33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lastRenderedPageBreak/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/2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</w:t>
      </w:r>
      <w:r w:rsidR="00AF7C3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r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.</w:t>
      </w:r>
    </w:p>
    <w:p w:rsidR="005941EC" w:rsidRDefault="005941EC" w:rsidP="005941EC">
      <w:pPr>
        <w:pStyle w:val="NormalWeb"/>
        <w:numPr>
          <w:ilvl w:val="0"/>
          <w:numId w:val="33"/>
        </w:numPr>
        <w:spacing w:after="240" w:line="360" w:lineRule="auto"/>
        <w:jc w:val="both"/>
        <w:rPr>
          <w:lang w:val="en-US"/>
        </w:rPr>
      </w:pPr>
      <w:r w:rsidRPr="005941EC">
        <w:rPr>
          <w:lang w:val="en-US"/>
        </w:rPr>
        <w:t>Cur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2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</w:t>
      </w:r>
      <w:r w:rsidR="00AF7C3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tar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.</w:t>
      </w:r>
    </w:p>
    <w:p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Determin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windows</w:t>
      </w:r>
    </w:p>
    <w:p w:rsidR="005941EC" w:rsidRPr="005941EC" w:rsidRDefault="005941EC" w:rsidP="005941EC">
      <w:pPr>
        <w:pStyle w:val="NormalWeb"/>
        <w:spacing w:before="0" w:line="360" w:lineRule="auto"/>
        <w:jc w:val="both"/>
        <w:rPr>
          <w:lang w:val="en-US"/>
        </w:rPr>
      </w:pP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fin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aximiz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obabil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≥75%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mee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AF7C3C">
        <w:rPr>
          <w:lang w:val="en-US"/>
        </w:rPr>
        <w:t>’</w:t>
      </w:r>
      <w:r w:rsidRPr="005941EC">
        <w:rPr>
          <w:lang w:val="en-US"/>
        </w:rPr>
        <w:t>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equirement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hiev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lign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</w:t>
      </w:r>
      <w:r w:rsidR="00AF7C3C">
        <w:rPr>
          <w:lang w:val="en-US"/>
        </w:rPr>
        <w:t>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nsi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eviousl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i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≥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T₀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</w:t>
      </w:r>
      <w:r w:rsidR="00C50E66">
        <w:rPr>
          <w:lang w:val="en-US"/>
        </w:rPr>
        <w:t xml:space="preserve"> </w:t>
      </w:r>
      <w:r w:rsidR="00AF7C3C">
        <w:rPr>
          <w:lang w:val="en-US"/>
        </w:rPr>
        <w:t>=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0.75)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acktrack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imelin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loc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ractice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olera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ecad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rou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dmissible.</w:t>
      </w:r>
    </w:p>
    <w:p w:rsidR="005941EC" w:rsidRPr="005941EC" w:rsidRDefault="005941EC" w:rsidP="00CE65C5">
      <w:pPr>
        <w:pStyle w:val="Heading3"/>
        <w:numPr>
          <w:ilvl w:val="2"/>
          <w:numId w:val="18"/>
        </w:numPr>
        <w:rPr>
          <w:lang w:val="en-US"/>
        </w:rPr>
      </w:pPr>
      <w:r w:rsidRPr="005941EC">
        <w:rPr>
          <w:lang w:val="en-US"/>
        </w:rPr>
        <w:t>Calib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CE65C5" w:rsidRPr="005941EC">
        <w:rPr>
          <w:lang w:val="en-US"/>
        </w:rPr>
        <w:t>Cycles</w:t>
      </w:r>
    </w:p>
    <w:p w:rsidR="005941EC" w:rsidRDefault="005941EC" w:rsidP="005941EC">
      <w:pPr>
        <w:pStyle w:val="NormalWeb"/>
        <w:spacing w:before="0" w:after="240" w:line="360" w:lineRule="auto"/>
        <w:jc w:val="both"/>
        <w:rPr>
          <w:lang w:val="en-US"/>
        </w:rPr>
      </w:pPr>
      <w:r w:rsidRPr="005941EC">
        <w:rPr>
          <w:lang w:val="en-US"/>
        </w:rPr>
        <w:t>On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identified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t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i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ixed.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ti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op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ycl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alibrate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ccount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uration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pecific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varie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(10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120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ays),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ensuring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coincide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igh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security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harves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ccurs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befor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nset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terminal</w:t>
      </w:r>
      <w:r w:rsidR="00C50E66">
        <w:rPr>
          <w:lang w:val="en-US"/>
        </w:rPr>
        <w:t xml:space="preserve"> </w:t>
      </w:r>
      <w:r w:rsidRPr="005941EC">
        <w:rPr>
          <w:lang w:val="en-US"/>
        </w:rPr>
        <w:t>drought.</w:t>
      </w:r>
    </w:p>
    <w:p w:rsidR="00690BF6" w:rsidRPr="005941EC" w:rsidRDefault="00690BF6" w:rsidP="005941EC">
      <w:pPr>
        <w:pStyle w:val="NormalWeb"/>
        <w:spacing w:before="0" w:after="240" w:line="360" w:lineRule="auto"/>
        <w:jc w:val="both"/>
        <w:rPr>
          <w:lang w:val="en-US"/>
        </w:rPr>
      </w:pPr>
    </w:p>
    <w:p w:rsidR="00B42338" w:rsidRPr="00B42338" w:rsidRDefault="00B42338" w:rsidP="00CC17C4">
      <w:pPr>
        <w:pStyle w:val="Heading1"/>
      </w:pPr>
      <w:proofErr w:type="spellStart"/>
      <w:r w:rsidRPr="00B42338">
        <w:t>Results</w:t>
      </w:r>
      <w:proofErr w:type="spellEnd"/>
    </w:p>
    <w:p w:rsidR="00B42338" w:rsidRDefault="00C50E66" w:rsidP="00466399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>
        <w:rPr>
          <w:lang w:val="en-US"/>
        </w:rPr>
        <w:t xml:space="preserve"> </w:t>
      </w:r>
      <w:r w:rsidR="00B42338" w:rsidRPr="00184725">
        <w:rPr>
          <w:lang w:val="en-US"/>
        </w:rPr>
        <w:t>Vegetative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periods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and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water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satisfaction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for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the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critical</w:t>
      </w:r>
      <w:r>
        <w:rPr>
          <w:lang w:val="en-US"/>
        </w:rPr>
        <w:t xml:space="preserve"> </w:t>
      </w:r>
      <w:r w:rsidR="00CB6C5D" w:rsidRPr="00184725">
        <w:rPr>
          <w:lang w:val="en-US"/>
        </w:rPr>
        <w:t>phase</w:t>
      </w:r>
    </w:p>
    <w:p w:rsidR="00B42338" w:rsidRPr="00B42338" w:rsidRDefault="001C4285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1C4285">
        <w:rPr>
          <w:b/>
          <w:bCs/>
          <w:noProof/>
          <w:sz w:val="14"/>
          <w:szCs w:val="14"/>
        </w:rPr>
        <w:lastRenderedPageBreak/>
        <w:pict>
          <v:group id="Groupe 37" o:spid="_x0000_s1034" style="position:absolute;left:0;text-align:left;margin-left:0;margin-top:56.65pt;width:462.75pt;height:486.55pt;z-index:251651072;mso-position-horizontal:left;mso-position-horizontal-relative:margin;mso-width-relative:margin;mso-height-relative:margin" coordsize="68949,77214" o:gfxdata="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">
            <v:shape id="Graphique 1" o:spid="_x0000_s1035" type="#_x0000_t75" style="position:absolute;left:71;width:31753;height:20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">
              <v:imagedata r:id="rId12" o:title=""/>
              <o:lock v:ext="edit" aspectratio="f"/>
            </v:shape>
            <v:shape id="Zone de texte 2" o:spid="_x0000_s1036" type="#_x0000_t202" style="position:absolute;left:5599;top:21508;width:19127;height:330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" stroked="f">
              <v:textbox>
                <w:txbxContent>
                  <w:p w:rsidR="00690BF6" w:rsidRPr="00FC5BED" w:rsidRDefault="00690BF6" w:rsidP="00690BF6">
                    <w:pPr>
                      <w:pStyle w:val="ListParagraph"/>
                      <w:numPr>
                        <w:ilvl w:val="0"/>
                        <w:numId w:val="14"/>
                      </w:numPr>
                      <w:jc w:val="center"/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</w:pPr>
                    <w:r w:rsidRPr="00FC5BED"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  <w:t>Man</w:t>
                    </w:r>
                  </w:p>
                </w:txbxContent>
              </v:textbox>
            </v:shape>
            <v:shape id="Graphique 1" o:spid="_x0000_s1037" type="#_x0000_t75" style="position:absolute;left:34398;width:34542;height:217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">
              <v:imagedata r:id="rId13" o:title=""/>
              <o:lock v:ext="edit" aspectratio="f"/>
            </v:shape>
            <v:shape id="Zone de texte 2" o:spid="_x0000_s1038" type="#_x0000_t202" style="position:absolute;left:43364;top:21406;width:19126;height:340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" stroked="f">
              <v:textbox>
                <w:txbxContent>
                  <w:p w:rsidR="00690BF6" w:rsidRPr="002F7F4B" w:rsidRDefault="00690BF6" w:rsidP="00690BF6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</w:pPr>
                    <w:r w:rsidRPr="002F7F4B"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  <w:t>(b) Biankouman</w:t>
                    </w:r>
                  </w:p>
                </w:txbxContent>
              </v:textbox>
            </v:shape>
            <v:shape id="Graphique 1" o:spid="_x0000_s1039" type="#_x0000_t75" style="position:absolute;top:24831;width:30894;height:2079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">
              <v:imagedata r:id="rId14" o:title=""/>
              <o:lock v:ext="edit" aspectratio="f"/>
            </v:shape>
            <v:shape id="Zone de texte 2" o:spid="_x0000_s1040" type="#_x0000_t202" style="position:absolute;left:6450;top:45436;width:19126;height:34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" stroked="f">
              <v:textbox>
                <w:txbxContent>
                  <w:p w:rsidR="00690BF6" w:rsidRPr="002F7F4B" w:rsidRDefault="00690BF6" w:rsidP="00690BF6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</w:pPr>
                    <w:r w:rsidRPr="002F7F4B">
                      <w:rPr>
                        <w:b/>
                        <w:bCs/>
                        <w:sz w:val="20"/>
                        <w:szCs w:val="20"/>
                      </w:rPr>
                      <w:t>(c)  Zouan-Hounien</w:t>
                    </w:r>
                  </w:p>
                </w:txbxContent>
              </v:textbox>
            </v:shape>
            <v:shape id="Graphique 1" o:spid="_x0000_s1041" type="#_x0000_t75" style="position:absolute;left:33826;top:25364;width:34042;height:1919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">
              <v:imagedata r:id="rId15" o:title=""/>
              <o:lock v:ext="edit" aspectratio="f"/>
            </v:shape>
            <v:shape id="Zone de texte 2" o:spid="_x0000_s1042" type="#_x0000_t202" style="position:absolute;left:43538;top:45624;width:19127;height:302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" stroked="f">
              <v:textbox>
                <w:txbxContent>
                  <w:p w:rsidR="00690BF6" w:rsidRPr="002F7F4B" w:rsidRDefault="00690BF6" w:rsidP="00690BF6">
                    <w:pPr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</w:pPr>
                    <w:r w:rsidRPr="002F7F4B"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  <w:t xml:space="preserve">                   (d) Danané DANANE</w:t>
                    </w:r>
                  </w:p>
                </w:txbxContent>
              </v:textbox>
            </v:shape>
            <v:shape id="Graphique 1" o:spid="_x0000_s1043" type="#_x0000_t75" style="position:absolute;left:17020;top:50805;width:32397;height:2163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">
              <v:imagedata r:id="rId16" o:title=""/>
              <o:lock v:ext="edit" aspectratio="f"/>
            </v:shape>
            <v:shape id="Zone de texte 2" o:spid="_x0000_s1044" type="#_x0000_t202" style="position:absolute;left:25234;top:73789;width:19126;height:342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" stroked="f">
              <v:textbox>
                <w:txbxContent>
                  <w:p w:rsidR="00690BF6" w:rsidRPr="002F7F4B" w:rsidRDefault="00690BF6" w:rsidP="00690BF6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</w:pPr>
                    <w:r w:rsidRPr="002F7F4B">
                      <w:rPr>
                        <w:b/>
                        <w:bCs/>
                        <w:sz w:val="20"/>
                        <w:szCs w:val="20"/>
                        <w:lang w:val="fr-FR"/>
                      </w:rPr>
                      <w:t xml:space="preserve">(e) Sipilou </w:t>
                    </w:r>
                  </w:p>
                </w:txbxContent>
              </v:textbox>
            </v:shape>
            <w10:wrap type="square" anchorx="margin"/>
          </v:group>
          <o:OLEObject Type="Embed" ProgID="Excel.Sheet.8" ShapeID="Graphique 1" DrawAspect="Content" ObjectID="_1825677868" r:id="rId17">
            <o:FieldCodes>\s</o:FieldCodes>
          </o:OLEObject>
        </w:pic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applicatio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ldi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metho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yielde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values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use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lot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wo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curves—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T</w:t>
      </w:r>
      <w:r w:rsidR="00B42338" w:rsidRPr="00BA27CB">
        <w:rPr>
          <w:rFonts w:eastAsia="Calibri+FPEF"/>
          <w:highlight w:val="yellow"/>
          <w:lang w:val="en-US"/>
        </w:rPr>
        <w:t>₀</w:t>
      </w:r>
      <w:r w:rsidR="00B42338" w:rsidRPr="00B42338">
        <w:rPr>
          <w:rFonts w:eastAsia="Calibri+FPEF"/>
          <w:lang w:val="en-US"/>
        </w:rPr>
        <w:t>/2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T</w:t>
      </w:r>
      <w:r w:rsidR="00B42338" w:rsidRPr="00BA27CB">
        <w:rPr>
          <w:rFonts w:eastAsia="Calibri+FPEF"/>
          <w:highlight w:val="yellow"/>
          <w:lang w:val="en-US"/>
        </w:rPr>
        <w:t>₀</w:t>
      </w:r>
      <w:r w:rsidR="00B42338" w:rsidRPr="00B42338">
        <w:rPr>
          <w:rFonts w:eastAsia="Calibri+FPEF"/>
          <w:lang w:val="en-US"/>
        </w:rPr>
        <w:t>—for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locality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Tonkpi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Region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(Figure</w:t>
      </w:r>
      <w:r w:rsidR="00C50E66">
        <w:rPr>
          <w:rFonts w:eastAsia="Calibri+FPEF"/>
          <w:lang w:val="en-US"/>
        </w:rPr>
        <w:t xml:space="preserve"> </w:t>
      </w:r>
      <w:r w:rsidR="00B42338" w:rsidRPr="00B42338">
        <w:rPr>
          <w:rFonts w:eastAsia="Calibri+FPEF"/>
          <w:lang w:val="en-US"/>
        </w:rPr>
        <w:t>2).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Figur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2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robabilit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urv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ate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atisfact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du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vegetativ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≥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ET₀/2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heading–flowe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≥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ET₀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localiti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localit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=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0.75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reshol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(correspond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25%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sk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ailure)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term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ke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s:</w:t>
      </w:r>
    </w:p>
    <w:p w:rsidR="00B42338" w:rsidRPr="00B42338" w:rsidRDefault="00B42338" w:rsidP="00CC17C4">
      <w:pPr>
        <w:pStyle w:val="NormalWeb"/>
        <w:numPr>
          <w:ilvl w:val="0"/>
          <w:numId w:val="36"/>
        </w:numPr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lastRenderedPageBreak/>
        <w:t>I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T</w:t>
      </w:r>
      <w:r w:rsidR="009010C0">
        <w:rPr>
          <w:rFonts w:eastAsia="Calibri+FPEF"/>
          <w:lang w:val="en-US"/>
        </w:rPr>
        <w:t>P</w:t>
      </w:r>
      <w:r w:rsidRPr="00B42338">
        <w:rPr>
          <w:rFonts w:eastAsia="Calibri+FPEF"/>
          <w:lang w:val="en-US"/>
        </w:rPr>
        <w:t>₀/2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tar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.</w:t>
      </w:r>
    </w:p>
    <w:p w:rsidR="00B42338" w:rsidRPr="00B42338" w:rsidRDefault="00B42338" w:rsidP="00CC17C4">
      <w:pPr>
        <w:pStyle w:val="NormalWeb"/>
        <w:numPr>
          <w:ilvl w:val="0"/>
          <w:numId w:val="36"/>
        </w:numPr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rse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≥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T</w:t>
      </w:r>
      <w:r w:rsidR="009010C0">
        <w:rPr>
          <w:rFonts w:eastAsia="Calibri+FPEF"/>
          <w:lang w:val="en-US"/>
        </w:rPr>
        <w:t>P</w:t>
      </w:r>
      <w:r w:rsidRPr="00B42338">
        <w:rPr>
          <w:rFonts w:eastAsia="Calibri+FPEF"/>
          <w:lang w:val="en-US"/>
        </w:rPr>
        <w:t>₀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r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tar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atisfac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eading–flowe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.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ummariz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.</w:t>
      </w:r>
    </w:p>
    <w:p w:rsidR="00B42338" w:rsidRPr="00B42338" w:rsidRDefault="00B42338" w:rsidP="00CB6C5D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Vegetativ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ate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atisfact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heading–flower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has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P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=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0.75).</w:t>
      </w:r>
    </w:p>
    <w:tbl>
      <w:tblPr>
        <w:tblStyle w:val="GridTable1Light"/>
        <w:tblW w:w="5000" w:type="pct"/>
        <w:tblLook w:val="04A0"/>
      </w:tblPr>
      <w:tblGrid>
        <w:gridCol w:w="1478"/>
        <w:gridCol w:w="3213"/>
        <w:gridCol w:w="4551"/>
      </w:tblGrid>
      <w:tr w:rsidR="00B42338" w:rsidRPr="00184725" w:rsidTr="007665D7">
        <w:trPr>
          <w:cnfStyle w:val="100000000000"/>
        </w:trPr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738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Vegetative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P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≥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ET</w:t>
            </w:r>
            <w:r w:rsidR="009010C0">
              <w:rPr>
                <w:rFonts w:eastAsia="Calibri+FPEF"/>
              </w:rPr>
              <w:t>P</w:t>
            </w:r>
            <w:r w:rsidRPr="00B42338">
              <w:rPr>
                <w:rFonts w:eastAsia="Calibri+FPEF"/>
              </w:rPr>
              <w:t>₀/2,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=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0.75)</w:t>
            </w:r>
          </w:p>
        </w:tc>
        <w:tc>
          <w:tcPr>
            <w:tcW w:w="2462" w:type="pct"/>
            <w:hideMark/>
          </w:tcPr>
          <w:p w:rsidR="00B42338" w:rsidRPr="008A6249" w:rsidRDefault="00B42338" w:rsidP="007665D7">
            <w:pPr>
              <w:pStyle w:val="NormalWeb"/>
              <w:spacing w:before="0" w:beforeAutospacing="0" w:line="360" w:lineRule="auto"/>
              <w:jc w:val="center"/>
              <w:cnfStyle w:val="100000000000"/>
              <w:rPr>
                <w:rFonts w:eastAsia="Calibri+FPEF"/>
                <w:lang w:val="en-IN"/>
              </w:rPr>
            </w:pPr>
            <w:r w:rsidRPr="008A6249">
              <w:rPr>
                <w:rFonts w:eastAsia="Calibri+FPEF"/>
                <w:lang w:val="en-IN"/>
              </w:rPr>
              <w:t>Water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Satisfaction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for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Critical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Phase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(P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≥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ET</w:t>
            </w:r>
            <w:r w:rsidR="009010C0" w:rsidRPr="008A6249">
              <w:rPr>
                <w:rFonts w:eastAsia="Calibri+FPEF"/>
                <w:lang w:val="en-IN"/>
              </w:rPr>
              <w:t>P</w:t>
            </w:r>
            <w:r w:rsidRPr="008A6249">
              <w:rPr>
                <w:rFonts w:eastAsia="Calibri+FPEF"/>
                <w:lang w:val="en-IN"/>
              </w:rPr>
              <w:t>₀,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P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=</w:t>
            </w:r>
            <w:r w:rsidR="00C50E66" w:rsidRPr="008A6249">
              <w:rPr>
                <w:rFonts w:eastAsia="Calibri+FPEF"/>
                <w:lang w:val="en-IN"/>
              </w:rPr>
              <w:t xml:space="preserve"> </w:t>
            </w:r>
            <w:r w:rsidRPr="008A6249">
              <w:rPr>
                <w:rFonts w:eastAsia="Calibri+FPEF"/>
                <w:lang w:val="en-IN"/>
              </w:rPr>
              <w:t>0.75)</w:t>
            </w:r>
          </w:p>
        </w:tc>
      </w:tr>
      <w:tr w:rsidR="00B42338" w:rsidRPr="00B42338" w:rsidTr="007665D7"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738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:rsidTr="007665D7"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738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:rsidTr="007665D7"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738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7</w:t>
            </w:r>
          </w:p>
        </w:tc>
        <w:tc>
          <w:tcPr>
            <w:tcW w:w="2462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  <w:tr w:rsidR="00B42338" w:rsidRPr="00B42338" w:rsidTr="007665D7"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738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  <w:tc>
          <w:tcPr>
            <w:tcW w:w="2462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</w:tr>
      <w:tr w:rsidR="00B42338" w:rsidRPr="00B42338" w:rsidTr="007665D7">
        <w:tc>
          <w:tcPr>
            <w:cnfStyle w:val="001000000000"/>
            <w:tcW w:w="800" w:type="pct"/>
            <w:hideMark/>
          </w:tcPr>
          <w:p w:rsidR="00B42338" w:rsidRPr="00B42338" w:rsidRDefault="00B42338" w:rsidP="007665D7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738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0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  <w:tc>
          <w:tcPr>
            <w:tcW w:w="2462" w:type="pct"/>
            <w:hideMark/>
          </w:tcPr>
          <w:p w:rsidR="00B42338" w:rsidRPr="00B42338" w:rsidRDefault="0051710A" w:rsidP="007665D7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June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9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7</w:t>
            </w:r>
          </w:p>
        </w:tc>
      </w:tr>
    </w:tbl>
    <w:p w:rsidR="00E73836" w:rsidRDefault="00E73836" w:rsidP="00C50E66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b/>
          <w:bCs/>
          <w:lang w:val="en-US"/>
        </w:rPr>
      </w:pPr>
    </w:p>
    <w:p w:rsidR="00B42338" w:rsidRPr="00B42338" w:rsidRDefault="00B42338" w:rsidP="00466399">
      <w:pPr>
        <w:pStyle w:val="Heading2"/>
        <w:numPr>
          <w:ilvl w:val="1"/>
          <w:numId w:val="18"/>
        </w:numPr>
        <w:ind w:left="810" w:hanging="450"/>
      </w:pPr>
      <w:proofErr w:type="spellStart"/>
      <w:r w:rsidRPr="00B42338">
        <w:t>Sowing</w:t>
      </w:r>
      <w:proofErr w:type="spellEnd"/>
      <w:r w:rsidR="00C50E66">
        <w:t xml:space="preserve"> </w:t>
      </w:r>
      <w:proofErr w:type="spellStart"/>
      <w:r w:rsidR="00CB6C5D" w:rsidRPr="00466399">
        <w:t>windows</w:t>
      </w:r>
      <w:proofErr w:type="spellEnd"/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ptim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s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fined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as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those</w:t>
      </w:r>
      <w:r w:rsidR="00C50E66">
        <w:rPr>
          <w:rFonts w:eastAsia="Calibri+FPEF"/>
          <w:lang w:val="en-US"/>
        </w:rPr>
        <w:t xml:space="preserve"> </w:t>
      </w:r>
      <w:r w:rsidR="004124E0">
        <w:rPr>
          <w:rFonts w:eastAsia="Calibri+FPEF"/>
          <w:lang w:val="en-US"/>
        </w:rPr>
        <w:t>tha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ximiz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b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(≥75%)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eet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quiremen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u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eading–flower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e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termin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o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arieties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esent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2.</w:t>
      </w:r>
    </w:p>
    <w:p w:rsidR="00B42338" w:rsidRPr="00B42338" w:rsidRDefault="00B42338" w:rsidP="00CB6C5D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2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ptimal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sow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window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tbl>
      <w:tblPr>
        <w:tblStyle w:val="GridTable1Light"/>
        <w:tblW w:w="5000" w:type="pct"/>
        <w:tblLook w:val="04A0"/>
      </w:tblPr>
      <w:tblGrid>
        <w:gridCol w:w="1936"/>
        <w:gridCol w:w="3654"/>
        <w:gridCol w:w="3652"/>
      </w:tblGrid>
      <w:tr w:rsidR="00B42338" w:rsidRPr="00B42338" w:rsidTr="00CB6C5D">
        <w:trPr>
          <w:cnfStyle w:val="100000000000"/>
        </w:trPr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97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Window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100-day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rice)</w:t>
            </w:r>
          </w:p>
        </w:tc>
        <w:tc>
          <w:tcPr>
            <w:tcW w:w="197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Window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120-day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rice)</w:t>
            </w:r>
          </w:p>
        </w:tc>
      </w:tr>
      <w:tr w:rsidR="00B42338" w:rsidRPr="00B42338" w:rsidTr="00CB6C5D"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:rsidTr="00CB6C5D"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:rsidTr="00CB6C5D"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  <w:tr w:rsidR="00B42338" w:rsidRPr="00B42338" w:rsidTr="00CB6C5D"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rch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6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</w:tr>
      <w:tr w:rsidR="00B42338" w:rsidRPr="00B42338" w:rsidTr="00CB6C5D">
        <w:tc>
          <w:tcPr>
            <w:cnfStyle w:val="001000000000"/>
            <w:tcW w:w="1047" w:type="pct"/>
            <w:hideMark/>
          </w:tcPr>
          <w:p w:rsidR="00B42338" w:rsidRPr="00B42338" w:rsidRDefault="00B42338" w:rsidP="00690BF6">
            <w:pPr>
              <w:pStyle w:val="NormalWeb"/>
              <w:spacing w:before="0" w:beforeAutospacing="0" w:line="360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</w:p>
        </w:tc>
        <w:tc>
          <w:tcPr>
            <w:tcW w:w="1977" w:type="pct"/>
            <w:hideMark/>
          </w:tcPr>
          <w:p w:rsidR="00B42338" w:rsidRPr="00B42338" w:rsidRDefault="0051710A" w:rsidP="00690BF6">
            <w:pPr>
              <w:pStyle w:val="NormalWeb"/>
              <w:spacing w:before="0" w:beforeAutospacing="0" w:line="360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5</w:t>
            </w:r>
            <w:r w:rsidR="00C50E66">
              <w:rPr>
                <w:rFonts w:eastAsia="Calibri+FPEF"/>
              </w:rPr>
              <w:t xml:space="preserve"> </w:t>
            </w:r>
            <w:r w:rsidR="00B4233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</w:p>
        </w:tc>
      </w:tr>
    </w:tbl>
    <w:p w:rsidR="00C50E66" w:rsidRDefault="00C50E66" w:rsidP="00C50E66"/>
    <w:p w:rsidR="009010C0" w:rsidRDefault="009010C0" w:rsidP="00C50E66"/>
    <w:p w:rsidR="009010C0" w:rsidRDefault="009010C0" w:rsidP="00C50E66"/>
    <w:p w:rsidR="009010C0" w:rsidRDefault="009010C0" w:rsidP="00C50E66"/>
    <w:p w:rsidR="00B42338" w:rsidRPr="00466399" w:rsidRDefault="00B42338" w:rsidP="00466399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 w:rsidRPr="00466399">
        <w:rPr>
          <w:lang w:val="en-US"/>
        </w:rPr>
        <w:t>Calibration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66399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466399" w:rsidRPr="00466399">
        <w:rPr>
          <w:lang w:val="en-US"/>
        </w:rPr>
        <w:t>cycles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lastRenderedPageBreak/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yc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ibratio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hi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tegrat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form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lig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it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enologic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hase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te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vailabi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su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efo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se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ermin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rought.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Biankouma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Zouan-Hounien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xt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until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7</w:t>
      </w:r>
      <w:r w:rsidRPr="00B42338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ll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af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adline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5</w:t>
      </w:r>
      <w:r w:rsidR="009C6B3E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which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ccoun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e-decad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ecur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argin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ptim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7,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facilitating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between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24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9C6B3E">
        <w:rPr>
          <w:rFonts w:eastAsia="Calibri+FPEF"/>
          <w:lang w:val="en-US"/>
        </w:rPr>
        <w:t>15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pan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8,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occurring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3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Novembe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Pr="00B42338">
        <w:rPr>
          <w:rFonts w:eastAsia="Calibri+FPEF"/>
          <w:lang w:val="en-US"/>
        </w:rPr>
        <w:t>.</w:t>
      </w: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anané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he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mid-October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adlin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et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="006F35BD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onsequentl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23,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24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6F35BD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commend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April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5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03</w:t>
      </w:r>
      <w:r w:rsidR="00B97B43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lead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between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August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13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</w:p>
    <w:p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ipilou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egetativ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nd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17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ls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limit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i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Ma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5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23</w:t>
      </w:r>
      <w:r w:rsidR="00B97B43">
        <w:rPr>
          <w:rFonts w:eastAsia="Calibri+FPEF"/>
          <w:lang w:val="en-US"/>
        </w:rPr>
        <w:t>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with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s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Septem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02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51710A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variety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ow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indo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May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25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July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,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resulting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harvest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period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from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Septem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22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to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October</w:t>
      </w:r>
      <w:r w:rsidR="00C50E66">
        <w:rPr>
          <w:rFonts w:eastAsia="Calibri+FPEF"/>
          <w:lang w:val="en-US"/>
        </w:rPr>
        <w:t xml:space="preserve"> </w:t>
      </w:r>
      <w:r w:rsidR="00B97B43">
        <w:rPr>
          <w:rFonts w:eastAsia="Calibri+FPEF"/>
          <w:lang w:val="en-US"/>
        </w:rPr>
        <w:t>31</w:t>
      </w:r>
      <w:r w:rsidRPr="00B42338">
        <w:rPr>
          <w:rFonts w:eastAsia="Calibri+FPEF"/>
          <w:lang w:val="en-US"/>
        </w:rPr>
        <w:t>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f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yc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ibra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summariz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abl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3.</w:t>
      </w: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Pr="00B42338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B42338" w:rsidRP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b/>
          <w:bCs/>
          <w:lang w:val="en-US"/>
        </w:rPr>
        <w:lastRenderedPageBreak/>
        <w:t>Tab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3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alibrat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ycl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period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0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2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onkpi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tbl>
      <w:tblPr>
        <w:tblStyle w:val="GridTable1Light"/>
        <w:tblW w:w="8879" w:type="dxa"/>
        <w:tblLook w:val="04A0"/>
      </w:tblPr>
      <w:tblGrid>
        <w:gridCol w:w="1404"/>
        <w:gridCol w:w="1068"/>
        <w:gridCol w:w="1303"/>
        <w:gridCol w:w="1787"/>
        <w:gridCol w:w="1543"/>
        <w:gridCol w:w="1774"/>
      </w:tblGrid>
      <w:tr w:rsidR="00CD6472" w:rsidRPr="00B42338" w:rsidTr="003D7318">
        <w:trPr>
          <w:cnfStyle w:val="100000000000"/>
        </w:trPr>
        <w:tc>
          <w:tcPr>
            <w:cnfStyle w:val="001000000000"/>
            <w:tcW w:w="0" w:type="auto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Locality</w:t>
            </w:r>
          </w:p>
        </w:tc>
        <w:tc>
          <w:tcPr>
            <w:tcW w:w="1068" w:type="dxa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Cycle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Length</w:t>
            </w:r>
          </w:p>
        </w:tc>
        <w:tc>
          <w:tcPr>
            <w:tcW w:w="1303" w:type="dxa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</w:p>
        </w:tc>
        <w:tc>
          <w:tcPr>
            <w:tcW w:w="1787" w:type="dxa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owing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Duration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days)</w:t>
            </w:r>
          </w:p>
        </w:tc>
        <w:tc>
          <w:tcPr>
            <w:tcW w:w="1543" w:type="dxa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Harvest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Period</w:t>
            </w:r>
          </w:p>
        </w:tc>
        <w:tc>
          <w:tcPr>
            <w:tcW w:w="1774" w:type="dxa"/>
            <w:vAlign w:val="center"/>
            <w:hideMark/>
          </w:tcPr>
          <w:p w:rsidR="00B42338" w:rsidRPr="00B42338" w:rsidRDefault="00B4233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1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Harvest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Duration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(days)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 w:val="restart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Man</w:t>
            </w: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 w:val="restart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Biankouma</w:t>
            </w: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3D731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 w:val="restart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Zouan-Hounien</w:t>
            </w: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7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1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8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Nov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95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 w:val="restart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Danané</w:t>
            </w: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Jul</w:t>
            </w:r>
            <w:r w:rsidR="00C50E66">
              <w:rPr>
                <w:rFonts w:eastAsia="Calibri+FPEF"/>
              </w:rPr>
              <w:t xml:space="preserve">y </w:t>
            </w:r>
            <w:r w:rsidR="003D7318" w:rsidRPr="00B42338">
              <w:rPr>
                <w:rFonts w:eastAsia="Calibri+FPEF"/>
              </w:rPr>
              <w:t>24</w:t>
            </w:r>
            <w:r w:rsidR="00C50E66">
              <w:rPr>
                <w:rFonts w:eastAsia="Calibri+FPEF"/>
              </w:rPr>
              <w:t xml:space="preserve"> </w:t>
            </w:r>
            <w:r w:rsidRPr="00B42338">
              <w:rPr>
                <w:rFonts w:eastAsia="Calibri+FPEF"/>
              </w:rPr>
              <w:t>–Oct</w:t>
            </w:r>
            <w:r w:rsidR="00C50E66">
              <w:rPr>
                <w:rFonts w:eastAsia="Calibri+FPEF"/>
              </w:rPr>
              <w:t xml:space="preserve">ober </w:t>
            </w:r>
            <w:r w:rsidR="003D7318" w:rsidRPr="00B42338"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pril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80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August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13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80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 w:val="restart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Sipilou</w:t>
            </w: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0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3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60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2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60</w:t>
            </w:r>
          </w:p>
        </w:tc>
      </w:tr>
      <w:tr w:rsidR="00D94048" w:rsidRPr="00B42338" w:rsidTr="003D7318">
        <w:tc>
          <w:tcPr>
            <w:cnfStyle w:val="001000000000"/>
            <w:tcW w:w="0" w:type="auto"/>
            <w:vMerge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eastAsia="Calibri+FPEF"/>
              </w:rPr>
            </w:pPr>
          </w:p>
        </w:tc>
        <w:tc>
          <w:tcPr>
            <w:tcW w:w="1068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120-day</w:t>
            </w:r>
          </w:p>
        </w:tc>
        <w:tc>
          <w:tcPr>
            <w:tcW w:w="130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Ma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5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July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03</w:t>
            </w:r>
          </w:p>
        </w:tc>
        <w:tc>
          <w:tcPr>
            <w:tcW w:w="1787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40</w:t>
            </w:r>
          </w:p>
        </w:tc>
        <w:tc>
          <w:tcPr>
            <w:tcW w:w="1543" w:type="dxa"/>
            <w:vAlign w:val="center"/>
            <w:hideMark/>
          </w:tcPr>
          <w:p w:rsidR="00D94048" w:rsidRPr="00B42338" w:rsidRDefault="0051710A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>
              <w:rPr>
                <w:rFonts w:eastAsia="Calibri+FPEF"/>
              </w:rPr>
              <w:t>Septem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22</w:t>
            </w:r>
            <w:r w:rsidR="00C50E66">
              <w:rPr>
                <w:rFonts w:eastAsia="Calibri+FPEF"/>
              </w:rPr>
              <w:t xml:space="preserve"> </w:t>
            </w:r>
            <w:r w:rsidR="00D94048" w:rsidRPr="00B42338">
              <w:rPr>
                <w:rFonts w:eastAsia="Calibri+FPEF"/>
              </w:rPr>
              <w:t>–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October</w:t>
            </w:r>
            <w:r w:rsidR="00C50E66">
              <w:rPr>
                <w:rFonts w:eastAsia="Calibri+FPEF"/>
              </w:rPr>
              <w:t xml:space="preserve"> </w:t>
            </w:r>
            <w:r>
              <w:rPr>
                <w:rFonts w:eastAsia="Calibri+FPEF"/>
              </w:rPr>
              <w:t>31</w:t>
            </w:r>
          </w:p>
        </w:tc>
        <w:tc>
          <w:tcPr>
            <w:tcW w:w="1774" w:type="dxa"/>
            <w:vAlign w:val="center"/>
            <w:hideMark/>
          </w:tcPr>
          <w:p w:rsidR="00D94048" w:rsidRPr="00B42338" w:rsidRDefault="00D94048" w:rsidP="00CD6472">
            <w:pPr>
              <w:pStyle w:val="NormalWeb"/>
              <w:spacing w:before="0" w:beforeAutospacing="0" w:after="0" w:afterAutospacing="0" w:line="276" w:lineRule="auto"/>
              <w:jc w:val="center"/>
              <w:cnfStyle w:val="000000000000"/>
              <w:rPr>
                <w:rFonts w:eastAsia="Calibri+FPEF"/>
              </w:rPr>
            </w:pPr>
            <w:r w:rsidRPr="00B42338">
              <w:rPr>
                <w:rFonts w:eastAsia="Calibri+FPEF"/>
              </w:rPr>
              <w:t>40</w:t>
            </w:r>
          </w:p>
        </w:tc>
      </w:tr>
    </w:tbl>
    <w:p w:rsidR="00143B18" w:rsidRDefault="00143B18" w:rsidP="00143B18">
      <w:pPr>
        <w:pStyle w:val="NormalWeb"/>
        <w:spacing w:before="0" w:beforeAutospacing="0" w:after="0" w:afterAutospacing="0" w:line="360" w:lineRule="auto"/>
        <w:jc w:val="both"/>
        <w:rPr>
          <w:rFonts w:eastAsia="Calibri+FPEF"/>
          <w:b/>
          <w:bCs/>
          <w:lang w:val="en-US"/>
        </w:rPr>
      </w:pPr>
    </w:p>
    <w:p w:rsidR="00B42338" w:rsidRPr="00B42338" w:rsidRDefault="00B42338" w:rsidP="00143B18">
      <w:pPr>
        <w:pStyle w:val="Heading2"/>
        <w:numPr>
          <w:ilvl w:val="1"/>
          <w:numId w:val="18"/>
        </w:numPr>
        <w:ind w:left="810" w:hanging="450"/>
        <w:rPr>
          <w:lang w:val="en-US"/>
        </w:rPr>
      </w:pPr>
      <w:r w:rsidRPr="00B42338">
        <w:rPr>
          <w:lang w:val="en-US"/>
        </w:rPr>
        <w:t>Proposed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calendar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rice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143B18" w:rsidRPr="00B42338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3671D6" w:rsidRPr="00B42338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="003671D6" w:rsidRPr="00B42338">
        <w:rPr>
          <w:lang w:val="en-US"/>
        </w:rPr>
        <w:t>Region</w:t>
      </w:r>
    </w:p>
    <w:p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  <w:r w:rsidRPr="00B42338">
        <w:rPr>
          <w:rFonts w:eastAsia="Calibri+FPEF"/>
          <w:lang w:val="en-US"/>
        </w:rPr>
        <w:t>Bas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sult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bove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vis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ropping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enda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0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n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120-da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ainf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was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develop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each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locality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onkpi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gion.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s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alendars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llustrat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igur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3,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provid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a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new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undational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guidelin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for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ainfed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ic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cultivatio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in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the</w:t>
      </w:r>
      <w:r w:rsidR="00C50E66">
        <w:rPr>
          <w:rFonts w:eastAsia="Calibri+FPEF"/>
          <w:lang w:val="en-US"/>
        </w:rPr>
        <w:t xml:space="preserve"> </w:t>
      </w:r>
      <w:r w:rsidRPr="00B42338">
        <w:rPr>
          <w:rFonts w:eastAsia="Calibri+FPEF"/>
          <w:lang w:val="en-US"/>
        </w:rPr>
        <w:t>region.</w:t>
      </w:r>
    </w:p>
    <w:p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9010C0" w:rsidRDefault="009010C0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1C4285" w:rsidP="0088182B">
      <w:pPr>
        <w:pStyle w:val="NormalWeb"/>
        <w:tabs>
          <w:tab w:val="left" w:pos="1030"/>
        </w:tabs>
        <w:spacing w:before="0" w:beforeAutospacing="0" w:line="360" w:lineRule="auto"/>
        <w:jc w:val="both"/>
        <w:rPr>
          <w:rFonts w:eastAsia="Calibri+FPEF"/>
          <w:lang w:val="en-US"/>
        </w:rPr>
      </w:pPr>
      <w:r w:rsidRPr="001C4285">
        <w:rPr>
          <w:rFonts w:eastAsia="Calibri+FPEF"/>
          <w:noProof/>
          <w:lang w:val="en-US"/>
        </w:rPr>
        <w:pict>
          <v:group id="Groupe 18" o:spid="_x0000_s1045" style="position:absolute;left:0;text-align:left;margin-left:827.9pt;margin-top:2.45pt;width:459.55pt;height:539.7pt;z-index:251691008;mso-position-horizontal:right;mso-position-horizontal-relative:margin;mso-width-relative:margin;mso-height-relative:margin" coordorigin="2532" coordsize="61417,68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">
            <v:group id="Groupe 13" o:spid="_x0000_s1046" style="position:absolute;left:2642;width:59889;height:21411" coordorigin="2642" coordsize="59888,21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">
              <v:shape id="Image 7" o:spid="_x0000_s1047" type="#_x0000_t75" style="position:absolute;left:2642;width:28109;height:182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">
                <v:imagedata r:id="rId18" o:title=""/>
              </v:shape>
              <v:shape id="Zone de texte 2" o:spid="_x0000_s1048" type="#_x0000_t202" style="position:absolute;left:8086;top:18828;width:14239;height:258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" stroked="f">
                <v:textbox>
                  <w:txbxContent>
                    <w:p w:rsidR="003A6F2E" w:rsidRPr="000B17B0" w:rsidRDefault="003A6F2E" w:rsidP="003A6F2E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center"/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</w:pPr>
                      <w:r w:rsidRPr="000B17B0"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  <w:t>Man</w:t>
                      </w:r>
                    </w:p>
                  </w:txbxContent>
                </v:textbox>
              </v:shape>
              <v:shape id="Image 9" o:spid="_x0000_s1049" type="#_x0000_t75" style="position:absolute;left:34115;top:75;width:28416;height:186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">
                <v:imagedata r:id="rId19" o:title=""/>
              </v:shape>
              <v:shape id="Zone de texte 2" o:spid="_x0000_s1050" type="#_x0000_t202" style="position:absolute;left:39220;top:18703;width:17088;height:23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" stroked="f">
                <v:textbox>
                  <w:txbxContent>
                    <w:p w:rsidR="003A6F2E" w:rsidRPr="000B17B0" w:rsidRDefault="003A6F2E" w:rsidP="003A6F2E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</w:pPr>
                      <w:r w:rsidRPr="000B17B0"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  <w:t>(b) Biankouman</w:t>
                      </w:r>
                    </w:p>
                  </w:txbxContent>
                </v:textbox>
              </v:shape>
            </v:group>
            <v:group id="Groupe 17" o:spid="_x0000_s1051" style="position:absolute;left:2532;top:22594;width:61417;height:45565" coordorigin="1398" coordsize="61417,4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">
              <v:shape id="Zone de texte 2" o:spid="_x0000_s1052" type="#_x0000_t202" style="position:absolute;left:22217;top:43172;width:17088;height:23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" stroked="f">
                <v:textbox>
                  <w:txbxContent>
                    <w:p w:rsidR="0023151F" w:rsidRPr="000B17B0" w:rsidRDefault="0023151F" w:rsidP="0023151F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</w:pPr>
                      <w:r w:rsidRPr="000B17B0">
                        <w:rPr>
                          <w:b/>
                          <w:bCs/>
                          <w:sz w:val="20"/>
                          <w:szCs w:val="20"/>
                          <w:lang w:val="fr-FR"/>
                        </w:rPr>
                        <w:t xml:space="preserve">(e ) Sipilou </w:t>
                      </w:r>
                    </w:p>
                  </w:txbxContent>
                </v:textbox>
              </v:shape>
              <v:group id="Groupe 16" o:spid="_x0000_s1053" style="position:absolute;left:1398;width:61418;height:43172" coordorigin="1398" coordsize="61417,43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">
                <v:shape id="Image 12" o:spid="_x0000_s1054" type="#_x0000_t75" style="position:absolute;left:14532;top:23953;width:29470;height:192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">
                  <v:imagedata r:id="rId20" o:title=""/>
                </v:shape>
                <v:group id="Groupe 14" o:spid="_x0000_s1055" style="position:absolute;left:1398;width:61418;height:22423" coordorigin="1398" coordsize="61417,22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">
                  <v:shape id="Image 10" o:spid="_x0000_s1056" type="#_x0000_t75" style="position:absolute;left:1398;width:28954;height:194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">
                    <v:imagedata r:id="rId21" o:title=""/>
                  </v:shape>
                  <v:shape id="Image 11" o:spid="_x0000_s1057" type="#_x0000_t75" style="position:absolute;left:32871;width:29945;height:1994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">
                    <v:imagedata r:id="rId22" o:title=""/>
                  </v:shape>
                  <v:shape id="Zone de texte 2" o:spid="_x0000_s1058" type="#_x0000_t202" style="position:absolute;left:38509;top:19941;width:17081;height:23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" stroked="f">
                    <v:textbox>
                      <w:txbxContent>
                        <w:p w:rsidR="0023151F" w:rsidRPr="000B17B0" w:rsidRDefault="0023151F" w:rsidP="0023151F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</w:pP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 xml:space="preserve">                    (d)</w:t>
                          </w:r>
                          <w:r w:rsidR="009010C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 xml:space="preserve"> </w:t>
                          </w: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  <w:t>Danané DANANE</w:t>
                          </w:r>
                        </w:p>
                      </w:txbxContent>
                    </v:textbox>
                  </v:shape>
                  <v:shape id="Zone de texte 2" o:spid="_x0000_s1059" type="#_x0000_t202" style="position:absolute;left:8690;top:20031;width:17088;height:23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" stroked="f">
                    <v:textbox>
                      <w:txbxContent>
                        <w:p w:rsidR="007A7A27" w:rsidRPr="000B17B0" w:rsidRDefault="007A7A27" w:rsidP="007A7A27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lang w:val="fr-FR"/>
                            </w:rPr>
                          </w:pPr>
                          <w:r w:rsidRPr="000B17B0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(c )  Zouan-Hounien</w:t>
                          </w:r>
                        </w:p>
                      </w:txbxContent>
                    </v:textbox>
                  </v:shape>
                </v:group>
              </v:group>
            </v:group>
            <w10:wrap anchorx="margin"/>
          </v:group>
        </w:pict>
      </w:r>
      <w:r w:rsidR="0088182B">
        <w:rPr>
          <w:rFonts w:eastAsia="Calibri+FPEF"/>
          <w:lang w:val="en-US"/>
        </w:rPr>
        <w:tab/>
      </w:r>
    </w:p>
    <w:p w:rsidR="007A7A27" w:rsidRDefault="007A7A27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7A7A27" w:rsidRDefault="007A7A27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3E4F71" w:rsidRDefault="003E4F71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205458" w:rsidRDefault="00205458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p w:rsidR="00C3220E" w:rsidRPr="008A6249" w:rsidRDefault="00C3220E" w:rsidP="00C3220E">
      <w:pPr>
        <w:pStyle w:val="NormalWeb"/>
        <w:spacing w:before="0" w:beforeAutospacing="0" w:after="0" w:afterAutospacing="0"/>
        <w:rPr>
          <w:rStyle w:val="Strong"/>
          <w:sz w:val="22"/>
          <w:szCs w:val="22"/>
          <w:u w:val="single"/>
          <w:lang w:val="en-IN"/>
        </w:rPr>
      </w:pPr>
      <w:r w:rsidRPr="008A6249">
        <w:rPr>
          <w:rStyle w:val="Strong"/>
          <w:sz w:val="22"/>
          <w:szCs w:val="22"/>
          <w:u w:val="single"/>
          <w:lang w:val="en-IN"/>
        </w:rPr>
        <w:t>Legend:</w:t>
      </w:r>
    </w:p>
    <w:p w:rsidR="00C3220E" w:rsidRPr="008A6249" w:rsidRDefault="00C3220E" w:rsidP="00C3220E">
      <w:pPr>
        <w:pStyle w:val="NormalWeb"/>
        <w:spacing w:before="0" w:beforeAutospacing="0" w:after="0" w:afterAutospacing="0"/>
        <w:rPr>
          <w:rStyle w:val="Strong"/>
          <w:sz w:val="12"/>
          <w:szCs w:val="12"/>
          <w:u w:val="single"/>
          <w:lang w:val="en-IN"/>
        </w:rPr>
      </w:pPr>
    </w:p>
    <w:p w:rsidR="00C3220E" w:rsidRPr="008A6249" w:rsidRDefault="00C3220E" w:rsidP="00C3220E">
      <w:pPr>
        <w:pStyle w:val="NormalWeb"/>
        <w:spacing w:before="0" w:beforeAutospacing="0" w:after="0" w:afterAutospacing="0"/>
        <w:rPr>
          <w:sz w:val="20"/>
          <w:szCs w:val="20"/>
          <w:lang w:val="en-IN"/>
        </w:rPr>
      </w:pPr>
      <w:r w:rsidRPr="008A6249">
        <w:rPr>
          <w:sz w:val="20"/>
          <w:szCs w:val="20"/>
          <w:lang w:val="en-IN"/>
        </w:rPr>
        <w:t xml:space="preserve"> </w:t>
      </w:r>
      <w:r w:rsidRPr="008A6249">
        <w:rPr>
          <w:rStyle w:val="Strong"/>
          <w:sz w:val="20"/>
          <w:szCs w:val="20"/>
          <w:lang w:val="en-IN"/>
        </w:rPr>
        <w:t>VP</w:t>
      </w:r>
      <w:r w:rsidRPr="008A6249">
        <w:rPr>
          <w:sz w:val="20"/>
          <w:szCs w:val="20"/>
          <w:lang w:val="en-IN"/>
        </w:rPr>
        <w:t xml:space="preserve"> : Vegetative period ;  </w:t>
      </w:r>
      <w:r w:rsidRPr="008A6249">
        <w:rPr>
          <w:rStyle w:val="Strong"/>
          <w:sz w:val="20"/>
          <w:szCs w:val="20"/>
          <w:lang w:val="en-IN"/>
        </w:rPr>
        <w:t>WSP</w:t>
      </w:r>
      <w:r w:rsidRPr="008A6249">
        <w:rPr>
          <w:sz w:val="20"/>
          <w:szCs w:val="20"/>
          <w:lang w:val="en-IN"/>
        </w:rPr>
        <w:t xml:space="preserve"> : Water satisfaction period ; </w:t>
      </w:r>
      <w:r w:rsidRPr="008A6249">
        <w:rPr>
          <w:rStyle w:val="Strong"/>
          <w:sz w:val="20"/>
          <w:szCs w:val="20"/>
          <w:lang w:val="en-IN"/>
        </w:rPr>
        <w:t>Sowing 100</w:t>
      </w:r>
      <w:r w:rsidRPr="008A6249">
        <w:rPr>
          <w:sz w:val="20"/>
          <w:szCs w:val="20"/>
          <w:lang w:val="en-IN"/>
        </w:rPr>
        <w:t xml:space="preserve"> : Sowing period for 100-day rice ; </w:t>
      </w:r>
      <w:r w:rsidRPr="008A6249">
        <w:rPr>
          <w:rStyle w:val="Strong"/>
          <w:sz w:val="20"/>
          <w:szCs w:val="20"/>
          <w:lang w:val="en-IN"/>
        </w:rPr>
        <w:t>Harvest 100</w:t>
      </w:r>
      <w:r w:rsidRPr="008A6249">
        <w:rPr>
          <w:sz w:val="20"/>
          <w:szCs w:val="20"/>
          <w:lang w:val="en-IN"/>
        </w:rPr>
        <w:t xml:space="preserve"> : Harvest period for 100-day rice ; </w:t>
      </w:r>
      <w:r w:rsidRPr="008A6249">
        <w:rPr>
          <w:rStyle w:val="Strong"/>
          <w:sz w:val="20"/>
          <w:szCs w:val="20"/>
          <w:lang w:val="en-IN"/>
        </w:rPr>
        <w:t>Sowing 120</w:t>
      </w:r>
      <w:r w:rsidRPr="008A6249">
        <w:rPr>
          <w:sz w:val="20"/>
          <w:szCs w:val="20"/>
          <w:lang w:val="en-IN"/>
        </w:rPr>
        <w:t xml:space="preserve"> : Sowing period for 120-day rice : </w:t>
      </w:r>
      <w:r w:rsidRPr="008A6249">
        <w:rPr>
          <w:rStyle w:val="Strong"/>
          <w:sz w:val="20"/>
          <w:szCs w:val="20"/>
          <w:lang w:val="en-IN"/>
        </w:rPr>
        <w:t>Harvest 120</w:t>
      </w:r>
      <w:r w:rsidRPr="008A6249">
        <w:rPr>
          <w:sz w:val="20"/>
          <w:szCs w:val="20"/>
          <w:lang w:val="en-IN"/>
        </w:rPr>
        <w:t> : Harvest period for 120-day rice</w:t>
      </w:r>
    </w:p>
    <w:p w:rsidR="00C3220E" w:rsidRPr="00C3220E" w:rsidRDefault="00C3220E" w:rsidP="00C3220E">
      <w:pPr>
        <w:pStyle w:val="NormalWeb"/>
        <w:spacing w:before="0" w:beforeAutospacing="0" w:after="0" w:afterAutospacing="0"/>
        <w:rPr>
          <w:rFonts w:eastAsia="Calibri+FPEF"/>
          <w:sz w:val="20"/>
          <w:szCs w:val="20"/>
          <w:lang w:val="en-US"/>
        </w:rPr>
      </w:pPr>
    </w:p>
    <w:p w:rsidR="00B42338" w:rsidRDefault="00B42338" w:rsidP="00CC17C4">
      <w:pPr>
        <w:pStyle w:val="NormalWeb"/>
        <w:spacing w:before="0" w:beforeAutospacing="0" w:line="360" w:lineRule="auto"/>
        <w:jc w:val="both"/>
        <w:rPr>
          <w:rFonts w:eastAsia="Calibri+FPEF"/>
          <w:b/>
          <w:bCs/>
          <w:lang w:val="en-US"/>
        </w:rPr>
      </w:pPr>
      <w:r w:rsidRPr="00B42338">
        <w:rPr>
          <w:rFonts w:eastAsia="Calibri+FPEF"/>
          <w:b/>
          <w:bCs/>
          <w:lang w:val="en-US"/>
        </w:rPr>
        <w:lastRenderedPageBreak/>
        <w:t>Figur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3: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ropping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calenda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for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ainfe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ic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(100-day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and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120-day)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in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localities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of</w:t>
      </w:r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the</w:t>
      </w:r>
      <w:r w:rsidR="00C50E66">
        <w:rPr>
          <w:rFonts w:eastAsia="Calibri+FPEF"/>
          <w:b/>
          <w:bCs/>
          <w:lang w:val="en-US"/>
        </w:rPr>
        <w:t xml:space="preserve"> </w:t>
      </w:r>
      <w:proofErr w:type="spellStart"/>
      <w:r w:rsidRPr="00B42338">
        <w:rPr>
          <w:rFonts w:eastAsia="Calibri+FPEF"/>
          <w:b/>
          <w:bCs/>
          <w:lang w:val="en-US"/>
        </w:rPr>
        <w:t>Tonkpi</w:t>
      </w:r>
      <w:proofErr w:type="spellEnd"/>
      <w:r w:rsidR="00C50E66">
        <w:rPr>
          <w:rFonts w:eastAsia="Calibri+FPEF"/>
          <w:b/>
          <w:bCs/>
          <w:lang w:val="en-US"/>
        </w:rPr>
        <w:t xml:space="preserve"> </w:t>
      </w:r>
      <w:r w:rsidRPr="00B42338">
        <w:rPr>
          <w:rFonts w:eastAsia="Calibri+FPEF"/>
          <w:b/>
          <w:bCs/>
          <w:lang w:val="en-US"/>
        </w:rPr>
        <w:t>Region.</w:t>
      </w:r>
    </w:p>
    <w:p w:rsidR="00C3220E" w:rsidRPr="00B42338" w:rsidRDefault="00C3220E" w:rsidP="00CC17C4">
      <w:pPr>
        <w:pStyle w:val="NormalWeb"/>
        <w:spacing w:before="0" w:beforeAutospacing="0" w:line="360" w:lineRule="auto"/>
        <w:jc w:val="both"/>
        <w:rPr>
          <w:rFonts w:eastAsia="Calibri+FPEF"/>
          <w:lang w:val="en-US"/>
        </w:rPr>
      </w:pPr>
    </w:p>
    <w:bookmarkEnd w:id="0"/>
    <w:p w:rsidR="006A2654" w:rsidRPr="008D5A08" w:rsidRDefault="006A2654" w:rsidP="008D5A08">
      <w:pPr>
        <w:pStyle w:val="Heading1"/>
      </w:pPr>
      <w:r>
        <w:t>Discussion</w:t>
      </w:r>
    </w:p>
    <w:p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ud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lucidat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l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omogene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cros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nkpi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haracteriz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general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Apr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ctober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equ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atisfac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v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it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ading–flow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rom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d-October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inding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nfirm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at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nkpi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nstitute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avorabl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groecological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zon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ainfe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ultivation,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orroborat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previou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ssessment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Kouakou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(2013)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FA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(2017),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mphasiz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importanc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synchroniz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ycle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vailability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ensur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stabl</w:t>
      </w:r>
      <w:r w:rsidRPr="00A40F6F">
        <w:rPr>
          <w:color w:val="0F1115"/>
        </w:rPr>
        <w:t>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duction.</w:t>
      </w:r>
    </w:p>
    <w:p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dentifi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ptim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verg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ou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d-Apr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ar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it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Ma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iankouma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Zouan-Hounien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anané)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tras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ipilou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hib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rk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hif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lay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unti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y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pecific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ttribut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firm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bserv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Kouadi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18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terogene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m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untainou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er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ô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</w:t>
      </w:r>
      <w:r w:rsidR="00B356F2">
        <w:rPr>
          <w:color w:val="0F1115"/>
        </w:rPr>
        <w:t>’</w:t>
      </w:r>
      <w:r w:rsidRPr="00A40F6F">
        <w:rPr>
          <w:color w:val="0F1115"/>
        </w:rPr>
        <w:t>Ivoire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urthermore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unc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bserv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anané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ipilou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highlight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need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ailor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ropping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calendar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lo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c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texts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incip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ong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voc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Dingkuhn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1995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inimiz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yie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ss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duc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ess.</w:t>
      </w:r>
    </w:p>
    <w:p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ld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1985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ethodolog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li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ud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v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ffec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line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egetativ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io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it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enologic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owever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no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aoré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19)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gr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mplementar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roaches—s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Franquin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meth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ra-seaso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alysis—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der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del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ol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e.g.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SSAT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ARRA-H)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u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urth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fin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commendation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u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gr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pproa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oul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articular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lu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ticip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pac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omal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ssoci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hange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creasingl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te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</w:t>
      </w:r>
      <w:r w:rsidR="00B356F2">
        <w:rPr>
          <w:color w:val="0F1115"/>
        </w:rPr>
        <w:t>he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temporal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distribution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fric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Sulta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3).</w:t>
      </w:r>
    </w:p>
    <w:p w:rsidR="00A40F6F" w:rsidRPr="00A40F6F" w:rsidRDefault="00A40F6F" w:rsidP="00A40F6F">
      <w:pPr>
        <w:pStyle w:val="ds-markdown-paragraph"/>
        <w:shd w:val="clear" w:color="auto" w:fill="FFFFFF"/>
        <w:spacing w:before="0" w:beforeAutospacing="0" w:after="24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Moreover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u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ul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ighligh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istinc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ifferen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ultiva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lexibil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twee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w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ies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100-d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erm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d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ndow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nhanc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aptabil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er-annu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onversel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120-da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man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o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eci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lastRenderedPageBreak/>
        <w:t>earli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chedu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voi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posu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ermin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fic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rr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ate-seas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ur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maturatio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hase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inding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ig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it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o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proofErr w:type="spellStart"/>
      <w:r w:rsidRPr="00A40F6F">
        <w:rPr>
          <w:color w:val="0F1115"/>
        </w:rPr>
        <w:t>Wopereis</w:t>
      </w:r>
      <w:proofErr w:type="spellEnd"/>
      <w:r w:rsidR="00C50E66">
        <w:rPr>
          <w:color w:val="0F1115"/>
        </w:rPr>
        <w:t xml:space="preserve"> </w:t>
      </w:r>
      <w:r w:rsidRPr="00A40F6F">
        <w:rPr>
          <w:color w:val="0F1115"/>
        </w:rPr>
        <w:t>e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l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2008)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monstra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a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hort-cyc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tte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ui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g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perienc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ig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al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ability.</w:t>
      </w:r>
    </w:p>
    <w:p w:rsidR="00A40F6F" w:rsidRPr="00A40F6F" w:rsidRDefault="00A40F6F" w:rsidP="00A40F6F">
      <w:pPr>
        <w:pStyle w:val="ds-markdown-paragraph"/>
        <w:shd w:val="clear" w:color="auto" w:fill="FFFFFF"/>
        <w:spacing w:before="0" w:beforeAutospacing="0" w:after="0" w:afterAutospacing="0" w:line="360" w:lineRule="auto"/>
        <w:jc w:val="both"/>
        <w:rPr>
          <w:color w:val="0F1115"/>
        </w:rPr>
      </w:pPr>
      <w:r w:rsidRPr="00A40F6F">
        <w:rPr>
          <w:color w:val="0F1115"/>
        </w:rPr>
        <w:t>Finally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plic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s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ult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exte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eyo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mmedia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nom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lanning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ovid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cientif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basi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evelop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limate-smar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icultur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dvisor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ervic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engthen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ilien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ainf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ystems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hi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ma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rucial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ecurity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ôt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d</w:t>
      </w:r>
      <w:r w:rsidR="00B356F2">
        <w:rPr>
          <w:color w:val="0F1115"/>
        </w:rPr>
        <w:t>’</w:t>
      </w:r>
      <w:r w:rsidRPr="00A40F6F">
        <w:rPr>
          <w:color w:val="0F1115"/>
        </w:rPr>
        <w:t>Ivoi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fric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B356F2">
        <w:rPr>
          <w:color w:val="0F1115"/>
        </w:rPr>
        <w:t>s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a</w:t>
      </w:r>
      <w:r w:rsidR="00C50E66">
        <w:rPr>
          <w:color w:val="0F1115"/>
        </w:rPr>
        <w:t xml:space="preserve"> </w:t>
      </w:r>
      <w:r w:rsidR="00B356F2">
        <w:rPr>
          <w:color w:val="0F1115"/>
        </w:rPr>
        <w:t>whol</w:t>
      </w:r>
      <w:r w:rsidRPr="00A40F6F">
        <w:rPr>
          <w:color w:val="0F1115"/>
        </w:rPr>
        <w:t>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(</w:t>
      </w:r>
      <w:proofErr w:type="spellStart"/>
      <w:r w:rsidRPr="00A40F6F">
        <w:rPr>
          <w:color w:val="0F1115"/>
        </w:rPr>
        <w:t>AfricaRice</w:t>
      </w:r>
      <w:proofErr w:type="spellEnd"/>
      <w:r w:rsidRPr="00A40F6F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1;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AO,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2019).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localiz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ow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calendar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variety-specif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commendation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presented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he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r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angi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ep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oward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translating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groclimatic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research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into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actionable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strategies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or</w:t>
      </w:r>
      <w:r w:rsidR="00C50E66">
        <w:rPr>
          <w:color w:val="0F1115"/>
        </w:rPr>
        <w:t xml:space="preserve"> </w:t>
      </w:r>
      <w:r w:rsidRPr="00A40F6F">
        <w:rPr>
          <w:color w:val="0F1115"/>
        </w:rPr>
        <w:t>farmers.</w:t>
      </w:r>
    </w:p>
    <w:p w:rsidR="006A2654" w:rsidRPr="00A40F6F" w:rsidRDefault="006A2654" w:rsidP="00A40F6F">
      <w:pPr>
        <w:pStyle w:val="NormalWeb"/>
        <w:spacing w:before="0" w:beforeAutospacing="0" w:line="360" w:lineRule="auto"/>
        <w:jc w:val="both"/>
        <w:rPr>
          <w:lang w:val="en-US"/>
        </w:rPr>
      </w:pPr>
    </w:p>
    <w:p w:rsidR="006A2654" w:rsidRPr="008D5A08" w:rsidRDefault="006A2654" w:rsidP="008D5A08">
      <w:pPr>
        <w:pStyle w:val="Heading1"/>
      </w:pPr>
      <w:r>
        <w:t>Conclusion</w:t>
      </w:r>
    </w:p>
    <w:p w:rsidR="004E32B8" w:rsidRPr="004E32B8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ccessfu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line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egetativ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eriod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alibr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rowt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ycl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o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nkpi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pply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ld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etho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40-yea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er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(1984–2024)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sul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monstr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hil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gnifica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omogenei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xis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cros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uc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on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ation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necessit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fferentiat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gricultur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lanning.</w:t>
      </w:r>
    </w:p>
    <w:p w:rsidR="004E32B8" w:rsidRPr="004E32B8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dic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a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jori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ha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road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ptim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indow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id-Apri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ar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ugust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trast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pilou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tinguish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lay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mmenceme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hift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ptima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y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eading–flowe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has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ou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eneral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enefi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dequ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atisfac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rom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id-October;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however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erio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strain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anané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begin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ipilou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flect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iz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pariti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al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gime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ke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istinc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merged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ith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100-d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fe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gre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lexibility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hil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ccessfu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120-da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necessitat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arli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ow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voi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xposu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ermin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at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efici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u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maturation.</w:t>
      </w:r>
    </w:p>
    <w:p w:rsidR="006A2654" w:rsidRDefault="004E32B8" w:rsidP="004E32B8">
      <w:pPr>
        <w:pStyle w:val="NormalWeb"/>
        <w:spacing w:line="360" w:lineRule="auto"/>
        <w:jc w:val="both"/>
        <w:rPr>
          <w:lang w:val="en-US"/>
        </w:rPr>
      </w:pPr>
      <w:r w:rsidRPr="004E32B8">
        <w:rPr>
          <w:lang w:val="en-US"/>
        </w:rPr>
        <w:t>Thes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finding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underscor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iti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mporta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ailor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ropp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alendar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o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pecif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loc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ic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onstraint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haracteristic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tud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provide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obust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cientifically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rounde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rame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uid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armer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policymaker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in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developing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dapted,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limate-resilient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ultivatio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chedules.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i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lay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groundwork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or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utur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research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at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lastRenderedPageBreak/>
        <w:t>integrate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dvance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groclimatic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modeling,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participatory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on-farm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monitoring,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d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varietal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selection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o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anticipat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th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impacts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of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climat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change</w:t>
      </w:r>
      <w:r w:rsidR="00C50E66">
        <w:rPr>
          <w:lang w:val="en-US"/>
        </w:rPr>
        <w:t xml:space="preserve"> </w:t>
      </w:r>
      <w:r w:rsidR="00954634">
        <w:rPr>
          <w:lang w:val="en-US"/>
        </w:rPr>
        <w:t>further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an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ustainably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enha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th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esilien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of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ainfed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ric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systems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i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western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Côte</w:t>
      </w:r>
      <w:r w:rsidR="00C50E66">
        <w:rPr>
          <w:lang w:val="en-US"/>
        </w:rPr>
        <w:t xml:space="preserve"> </w:t>
      </w:r>
      <w:r w:rsidRPr="004E32B8">
        <w:rPr>
          <w:lang w:val="en-US"/>
        </w:rPr>
        <w:t>d</w:t>
      </w:r>
      <w:r w:rsidR="00B45380">
        <w:rPr>
          <w:lang w:val="en-US"/>
        </w:rPr>
        <w:t>’</w:t>
      </w:r>
      <w:r w:rsidRPr="004E32B8">
        <w:rPr>
          <w:lang w:val="en-US"/>
        </w:rPr>
        <w:t>Ivoire.</w:t>
      </w:r>
    </w:p>
    <w:p w:rsidR="003E4F71" w:rsidRPr="004E32B8" w:rsidRDefault="003E4F71" w:rsidP="004E32B8">
      <w:pPr>
        <w:pStyle w:val="NormalWeb"/>
        <w:spacing w:line="360" w:lineRule="auto"/>
        <w:jc w:val="both"/>
        <w:rPr>
          <w:b/>
          <w:lang w:val="en-US"/>
        </w:rPr>
      </w:pPr>
    </w:p>
    <w:p w:rsidR="003169B5" w:rsidRPr="00732D0A" w:rsidRDefault="003169B5" w:rsidP="00732D0A">
      <w:pPr>
        <w:pStyle w:val="Heading1"/>
      </w:pPr>
      <w:proofErr w:type="spellStart"/>
      <w:r w:rsidRPr="00732D0A">
        <w:t>References</w:t>
      </w:r>
      <w:proofErr w:type="spellEnd"/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1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Boost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frica’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ector: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trategy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o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development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.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Alle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ereira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L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ae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mith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98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vapotranspiration: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Guideline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o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omput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water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quirements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FAO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rrig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raina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ape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56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8A6249" w:rsidRPr="008A6249">
        <w:t xml:space="preserve"> </w:t>
      </w:r>
      <w:hyperlink r:id="rId23" w:history="1">
        <w:r w:rsidR="008A6249" w:rsidRPr="009413C5">
          <w:rPr>
            <w:rStyle w:val="Hyperlink"/>
          </w:rPr>
          <w:t>https://www.fao.org/3/X0490E/X0490E.pdf</w:t>
        </w:r>
      </w:hyperlink>
      <w:r w:rsidR="008A6249">
        <w:rPr>
          <w:color w:val="0F1115"/>
        </w:rPr>
        <w:t xml:space="preserve"> </w:t>
      </w:r>
    </w:p>
    <w:p w:rsidR="008A6249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</w:pPr>
      <w:proofErr w:type="spellStart"/>
      <w:r w:rsidRPr="00732D0A">
        <w:rPr>
          <w:color w:val="0F1115"/>
        </w:rPr>
        <w:t>Dingkuhn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ne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hnso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w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95)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rowth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yiel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otential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ryza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ativa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.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glaberrima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upl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ic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ultivar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i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terspecific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rogenies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Field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Crop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41</w:t>
      </w:r>
      <w:r w:rsidRPr="00732D0A">
        <w:rPr>
          <w:color w:val="0F1115"/>
        </w:rPr>
        <w:t>(3)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221–231.</w:t>
      </w:r>
      <w:r w:rsidR="00C50E66">
        <w:rPr>
          <w:color w:val="0F1115"/>
        </w:rPr>
        <w:t xml:space="preserve"> </w:t>
      </w:r>
      <w:r w:rsidR="008A6249" w:rsidRPr="008A6249">
        <w:t xml:space="preserve">https://doi.org/10.1016/S0378-4290(97)00115-9 </w:t>
      </w:r>
      <w:r w:rsidR="008A6249"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Eldin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1985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Le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bilan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hydriqu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t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l’agricultur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n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zone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tropicale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sèche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[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ater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balanc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ry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ropical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zones]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STOM.</w:t>
      </w:r>
      <w:r w:rsidR="00C42657">
        <w:rPr>
          <w:color w:val="0F1115"/>
        </w:rPr>
        <w:t>s</w:t>
      </w:r>
      <w:bookmarkStart w:id="2" w:name="_GoBack"/>
      <w:bookmarkEnd w:id="2"/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7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arket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onitor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Volum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XX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Issu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No.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2</w:t>
      </w:r>
      <w:r w:rsidRPr="00732D0A">
        <w:rPr>
          <w:color w:val="0F1115"/>
        </w:rPr>
        <w:t>.</w:t>
      </w:r>
      <w:r w:rsidR="008A6249" w:rsidRPr="008A6249">
        <w:t xml:space="preserve"> </w:t>
      </w:r>
      <w:hyperlink r:id="rId24" w:history="1">
        <w:r w:rsidR="008A6249" w:rsidRPr="009413C5">
          <w:rPr>
            <w:rStyle w:val="Hyperlink"/>
          </w:rPr>
          <w:t>https://www.fao.org/3/I7466EN/i7466en.pdf</w:t>
        </w:r>
      </w:hyperlink>
      <w:r w:rsidR="008A6249">
        <w:rPr>
          <w:color w:val="0F1115"/>
        </w:rPr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</w:rPr>
        <w:t>Foo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gricultur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rganiza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Unite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ations.</w:t>
      </w:r>
      <w:r w:rsidR="00C50E66">
        <w:rPr>
          <w:color w:val="0F1115"/>
        </w:rPr>
        <w:t xml:space="preserve"> </w:t>
      </w:r>
      <w:r w:rsidRPr="00732D0A">
        <w:rPr>
          <w:color w:val="0F1115"/>
          <w:lang w:val="fr-FR"/>
        </w:rPr>
        <w:t>(2019).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  <w:lang w:val="fr-FR"/>
        </w:rPr>
        <w:t>Climate</w:t>
      </w:r>
      <w:proofErr w:type="spellEnd"/>
      <w:r w:rsidRPr="00732D0A">
        <w:rPr>
          <w:rStyle w:val="Emphasis"/>
          <w:rFonts w:eastAsiaTheme="majorEastAsia"/>
          <w:color w:val="0F1115"/>
          <w:lang w:val="fr-FR"/>
        </w:rPr>
        <w:t>-smar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agricultur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  <w:lang w:val="fr-FR"/>
        </w:rPr>
        <w:t>sourcebook</w:t>
      </w:r>
      <w:proofErr w:type="spellEnd"/>
      <w:r w:rsidRPr="00732D0A">
        <w:rPr>
          <w:color w:val="0F1115"/>
          <w:lang w:val="fr-FR"/>
        </w:rPr>
        <w:t>.</w:t>
      </w:r>
      <w:r w:rsidR="008A6249" w:rsidRPr="008A6249">
        <w:t xml:space="preserve"> </w:t>
      </w:r>
      <w:hyperlink r:id="rId25" w:history="1">
        <w:r w:rsidR="008A6249" w:rsidRPr="009413C5">
          <w:rPr>
            <w:rStyle w:val="Hyperlink"/>
            <w:lang w:val="fr-FR"/>
          </w:rPr>
          <w:t>http://www.fao.org/climate-smart-agriculture-sourcebook/about/en/</w:t>
        </w:r>
      </w:hyperlink>
      <w:r w:rsidR="008A6249">
        <w:rPr>
          <w:color w:val="0F1115"/>
          <w:lang w:val="fr-FR"/>
        </w:rPr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t>Institu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ational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tatist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’Ivoire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21)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Recensemen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général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la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population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e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l’habita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General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census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opul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housing</w:t>
      </w:r>
      <w:proofErr w:type="spellEnd"/>
      <w:r w:rsidRPr="00732D0A">
        <w:rPr>
          <w:color w:val="0F1115"/>
          <w:lang w:val="fr-FR"/>
        </w:rPr>
        <w:t>].</w:t>
      </w:r>
      <w:r w:rsidR="008A6249" w:rsidRPr="008A6249">
        <w:rPr>
          <w:lang w:val="fr-FR"/>
        </w:rPr>
        <w:t xml:space="preserve"> </w:t>
      </w:r>
      <w:hyperlink r:id="rId26" w:history="1">
        <w:r w:rsidR="008A6249" w:rsidRPr="009413C5">
          <w:rPr>
            <w:rStyle w:val="Hyperlink"/>
            <w:lang w:val="fr-FR"/>
          </w:rPr>
          <w:t>https://www.plan.gouv.ci/assets/fichier/RGPH2021-RESULTATS-GLOBAUX-VF.pdf</w:t>
        </w:r>
      </w:hyperlink>
      <w:r w:rsidR="008A6249">
        <w:rPr>
          <w:color w:val="0F1115"/>
          <w:lang w:val="fr-FR"/>
        </w:rPr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t>Kouadio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Y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K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Servat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aturel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J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8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Variabilité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hangemen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limat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fr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’Oues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endanc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ui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ébit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</w:t>
      </w:r>
      <w:proofErr w:type="spellStart"/>
      <w:r w:rsidRPr="00732D0A">
        <w:rPr>
          <w:color w:val="0F1115"/>
          <w:lang w:val="fr-FR"/>
        </w:rPr>
        <w:t>Climate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variability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hang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West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Africa</w:t>
      </w:r>
      <w:proofErr w:type="spellEnd"/>
      <w:r w:rsidRPr="00732D0A">
        <w:rPr>
          <w:color w:val="0F1115"/>
          <w:lang w:val="fr-FR"/>
        </w:rPr>
        <w:t>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rend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rainfall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nd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river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flows]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Sécheresse,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29</w:t>
      </w:r>
      <w:r w:rsidRPr="00732D0A">
        <w:rPr>
          <w:color w:val="0F1115"/>
          <w:lang w:val="fr-FR"/>
        </w:rPr>
        <w:t>(2)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163–172.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  <w:lang w:val="fr-FR"/>
        </w:rPr>
      </w:pPr>
      <w:r w:rsidRPr="00732D0A">
        <w:rPr>
          <w:color w:val="0F1115"/>
          <w:lang w:val="fr-FR"/>
        </w:rPr>
        <w:lastRenderedPageBreak/>
        <w:t>Kouakou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’zi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J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oro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N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3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étermin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ério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ultur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fonc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atisfac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hydriqu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antes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pplic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la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éthod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’</w:t>
      </w:r>
      <w:proofErr w:type="spellStart"/>
      <w:r w:rsidRPr="00732D0A">
        <w:rPr>
          <w:color w:val="0F1115"/>
          <w:lang w:val="fr-FR"/>
        </w:rPr>
        <w:t>Eldin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e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’Ivoir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[</w:t>
      </w:r>
      <w:proofErr w:type="spellStart"/>
      <w:r w:rsidRPr="00732D0A">
        <w:rPr>
          <w:color w:val="0F1115"/>
          <w:lang w:val="fr-FR"/>
        </w:rPr>
        <w:t>Determination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cropping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periods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based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lant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water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satisfaction: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pplicatio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of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the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Eldin</w:t>
      </w:r>
      <w:proofErr w:type="spellEnd"/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method</w:t>
      </w:r>
      <w:proofErr w:type="spellEnd"/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in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ôte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d'Ivoire].</w:t>
      </w:r>
      <w:r w:rsidR="00C50E66">
        <w:rPr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Revu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Ivoirienne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des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Sciences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et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Technologie,</w:t>
      </w:r>
      <w:r w:rsidR="00C50E66">
        <w:rPr>
          <w:rStyle w:val="Emphasis"/>
          <w:rFonts w:eastAsiaTheme="majorEastAsia"/>
          <w:color w:val="0F1115"/>
          <w:lang w:val="fr-FR"/>
        </w:rPr>
        <w:t xml:space="preserve"> </w:t>
      </w:r>
      <w:r w:rsidRPr="00732D0A">
        <w:rPr>
          <w:rStyle w:val="Emphasis"/>
          <w:rFonts w:eastAsiaTheme="majorEastAsia"/>
          <w:color w:val="0F1115"/>
          <w:lang w:val="fr-FR"/>
        </w:rPr>
        <w:t>21</w:t>
      </w:r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85–101.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  <w:lang w:val="fr-FR"/>
        </w:rPr>
        <w:t>Sultan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Roudier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Quirion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P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Alhassane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A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uller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.,</w:t>
      </w:r>
      <w:r w:rsidR="00C50E66">
        <w:rPr>
          <w:color w:val="0F1115"/>
          <w:lang w:val="fr-FR"/>
        </w:rPr>
        <w:t xml:space="preserve"> </w:t>
      </w:r>
      <w:proofErr w:type="spellStart"/>
      <w:r w:rsidRPr="00732D0A">
        <w:rPr>
          <w:color w:val="0F1115"/>
          <w:lang w:val="fr-FR"/>
        </w:rPr>
        <w:t>Dingkuhn</w:t>
      </w:r>
      <w:proofErr w:type="spellEnd"/>
      <w:r w:rsidRPr="00732D0A">
        <w:rPr>
          <w:color w:val="0F1115"/>
          <w:lang w:val="fr-FR"/>
        </w:rPr>
        <w:t>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M.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&amp;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Baron,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C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  <w:lang w:val="fr-FR"/>
        </w:rPr>
        <w:t>(2013).</w:t>
      </w:r>
      <w:r w:rsidR="00C50E66">
        <w:rPr>
          <w:color w:val="0F1115"/>
          <w:lang w:val="fr-FR"/>
        </w:rPr>
        <w:t xml:space="preserve"> </w:t>
      </w:r>
      <w:r w:rsidRPr="00732D0A">
        <w:rPr>
          <w:color w:val="0F1115"/>
        </w:rPr>
        <w:t>Assessing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han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mpact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rghum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illet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yield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he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Sudanian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Sahelian</w:t>
      </w:r>
      <w:proofErr w:type="spellEnd"/>
      <w:r w:rsidR="00C50E66">
        <w:rPr>
          <w:color w:val="0F1115"/>
        </w:rPr>
        <w:t xml:space="preserve"> </w:t>
      </w:r>
      <w:r w:rsidRPr="00732D0A">
        <w:rPr>
          <w:color w:val="0F1115"/>
        </w:rPr>
        <w:t>savanna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est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frica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nvironmental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arch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Letters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8</w:t>
      </w:r>
      <w:r w:rsidRPr="00732D0A">
        <w:rPr>
          <w:color w:val="0F1115"/>
        </w:rPr>
        <w:t>(1)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014040.</w:t>
      </w:r>
      <w:r w:rsidR="00C50E66">
        <w:rPr>
          <w:color w:val="0F1115"/>
        </w:rPr>
        <w:t xml:space="preserve"> </w:t>
      </w:r>
      <w:hyperlink r:id="rId27" w:history="1">
        <w:r w:rsidR="008A6249" w:rsidRPr="009413C5">
          <w:rPr>
            <w:rStyle w:val="Hyperlink"/>
          </w:rPr>
          <w:t>https://doi.org/10.1088/1748-9326/8/1/014040</w:t>
        </w:r>
      </w:hyperlink>
      <w:r w:rsidR="008A6249"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Traoré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B.,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Corbeels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va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ijk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Rufino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Giller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K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9)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ffects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f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variability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n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limat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han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rop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productio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i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outhern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ali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European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Journal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of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gronomy,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78</w:t>
      </w:r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58–70.</w:t>
      </w:r>
      <w:r w:rsidR="00C50E66">
        <w:rPr>
          <w:color w:val="0F1115"/>
        </w:rPr>
        <w:t xml:space="preserve"> </w:t>
      </w:r>
      <w:hyperlink r:id="rId28" w:history="1">
        <w:r w:rsidR="008A6249" w:rsidRPr="009413C5">
          <w:rPr>
            <w:rStyle w:val="Hyperlink"/>
          </w:rPr>
          <w:t>https://doi.org/10.1016/j.eja.2013.04.004</w:t>
        </w:r>
      </w:hyperlink>
      <w:r w:rsidR="008A6249"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240" w:afterAutospacing="0" w:line="360" w:lineRule="auto"/>
        <w:ind w:left="540" w:hanging="540"/>
        <w:jc w:val="both"/>
        <w:rPr>
          <w:color w:val="0F1115"/>
        </w:rPr>
      </w:pPr>
      <w:r w:rsidRPr="00732D0A">
        <w:rPr>
          <w:color w:val="0F1115"/>
        </w:rPr>
        <w:t>UNESCO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World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Heritage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entre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17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Mount</w:t>
      </w:r>
      <w:r w:rsidR="00C50E66">
        <w:rPr>
          <w:rStyle w:val="Emphasis"/>
          <w:rFonts w:eastAsiaTheme="majorEastAsia"/>
          <w:color w:val="0F1115"/>
        </w:rPr>
        <w:t xml:space="preserve"> </w:t>
      </w:r>
      <w:proofErr w:type="spellStart"/>
      <w:r w:rsidRPr="00732D0A">
        <w:rPr>
          <w:rStyle w:val="Emphasis"/>
          <w:rFonts w:eastAsiaTheme="majorEastAsia"/>
          <w:color w:val="0F1115"/>
        </w:rPr>
        <w:t>Nimba</w:t>
      </w:r>
      <w:proofErr w:type="spellEnd"/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Strict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Natur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serve</w:t>
      </w:r>
      <w:r w:rsidRPr="00732D0A">
        <w:rPr>
          <w:color w:val="0F1115"/>
        </w:rPr>
        <w:t>.</w:t>
      </w:r>
      <w:r w:rsidR="008A6249" w:rsidRPr="008A6249">
        <w:t xml:space="preserve"> </w:t>
      </w:r>
      <w:hyperlink r:id="rId29" w:history="1">
        <w:r w:rsidR="008A6249" w:rsidRPr="009413C5">
          <w:rPr>
            <w:rStyle w:val="Hyperlink"/>
          </w:rPr>
          <w:t>https://whc.unesco.org/document/157295</w:t>
        </w:r>
      </w:hyperlink>
      <w:r w:rsidR="008A6249">
        <w:rPr>
          <w:color w:val="0F1115"/>
        </w:rPr>
        <w:t xml:space="preserve"> </w:t>
      </w:r>
    </w:p>
    <w:p w:rsidR="003169B5" w:rsidRPr="00732D0A" w:rsidRDefault="003169B5" w:rsidP="00732D0A">
      <w:pPr>
        <w:pStyle w:val="ds-markdown-paragraph"/>
        <w:shd w:val="clear" w:color="auto" w:fill="FFFFFF"/>
        <w:spacing w:before="0" w:beforeAutospacing="0" w:after="0" w:afterAutospacing="0" w:line="360" w:lineRule="auto"/>
        <w:ind w:left="540" w:hanging="540"/>
        <w:jc w:val="both"/>
        <w:rPr>
          <w:color w:val="0F1115"/>
        </w:rPr>
      </w:pPr>
      <w:proofErr w:type="spellStart"/>
      <w:r w:rsidRPr="00732D0A">
        <w:rPr>
          <w:color w:val="0F1115"/>
        </w:rPr>
        <w:t>Wopereis</w:t>
      </w:r>
      <w:proofErr w:type="spellEnd"/>
      <w:r w:rsidRPr="00732D0A">
        <w:rPr>
          <w:color w:val="0F1115"/>
        </w:rPr>
        <w:t>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M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C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S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ohnson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D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hmadi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N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Tollens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E.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&amp;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Jalloh,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A.</w:t>
      </w:r>
      <w:r w:rsidR="00C50E66">
        <w:rPr>
          <w:color w:val="0F1115"/>
        </w:rPr>
        <w:t xml:space="preserve"> </w:t>
      </w:r>
      <w:r w:rsidRPr="00732D0A">
        <w:rPr>
          <w:color w:val="0F1115"/>
        </w:rPr>
        <w:t>(2008).</w:t>
      </w:r>
      <w:r w:rsidR="00C50E66">
        <w:rPr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ealizing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Africa’s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rice</w:t>
      </w:r>
      <w:r w:rsidR="00C50E66">
        <w:rPr>
          <w:rStyle w:val="Emphasis"/>
          <w:rFonts w:eastAsiaTheme="majorEastAsia"/>
          <w:color w:val="0F1115"/>
        </w:rPr>
        <w:t xml:space="preserve"> </w:t>
      </w:r>
      <w:r w:rsidRPr="00732D0A">
        <w:rPr>
          <w:rStyle w:val="Emphasis"/>
          <w:rFonts w:eastAsiaTheme="majorEastAsia"/>
          <w:color w:val="0F1115"/>
        </w:rPr>
        <w:t>promise</w:t>
      </w:r>
      <w:r w:rsidRPr="00732D0A">
        <w:rPr>
          <w:color w:val="0F1115"/>
        </w:rPr>
        <w:t>.</w:t>
      </w:r>
      <w:r w:rsidR="00C50E66">
        <w:rPr>
          <w:color w:val="0F1115"/>
        </w:rPr>
        <w:t xml:space="preserve"> </w:t>
      </w:r>
      <w:proofErr w:type="spellStart"/>
      <w:r w:rsidRPr="00732D0A">
        <w:rPr>
          <w:color w:val="0F1115"/>
        </w:rPr>
        <w:t>AfricaRice</w:t>
      </w:r>
      <w:proofErr w:type="spellEnd"/>
      <w:r w:rsidRPr="00732D0A">
        <w:rPr>
          <w:color w:val="0F1115"/>
        </w:rPr>
        <w:t>/FAO.</w:t>
      </w:r>
      <w:r w:rsidR="008A6249" w:rsidRPr="008A6249">
        <w:t xml:space="preserve"> </w:t>
      </w:r>
      <w:hyperlink r:id="rId30" w:history="1">
        <w:r w:rsidR="008A6249" w:rsidRPr="009413C5">
          <w:rPr>
            <w:rStyle w:val="Hyperlink"/>
          </w:rPr>
          <w:t>https://doi.org/10.1079/9781845938123.0000</w:t>
        </w:r>
      </w:hyperlink>
      <w:r w:rsidR="008A6249">
        <w:rPr>
          <w:color w:val="0F1115"/>
        </w:rPr>
        <w:t xml:space="preserve"> </w:t>
      </w:r>
      <w:r w:rsidR="006F100C">
        <w:rPr>
          <w:color w:val="0F1115"/>
        </w:rPr>
        <w:t>s</w:t>
      </w:r>
    </w:p>
    <w:p w:rsidR="001B3DB0" w:rsidRPr="00732D0A" w:rsidRDefault="001B3DB0" w:rsidP="00732D0A">
      <w:pPr>
        <w:spacing w:line="360" w:lineRule="auto"/>
      </w:pPr>
    </w:p>
    <w:sectPr w:rsidR="001B3DB0" w:rsidRPr="00732D0A" w:rsidSect="00D60BD9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1" w:author="sareeta" w:date="2025-11-26T13:00:00Z" w:initials="s">
    <w:p w:rsidR="00DE7A9E" w:rsidRDefault="00DE7A9E">
      <w:pPr>
        <w:pStyle w:val="CommentText"/>
      </w:pPr>
      <w:r>
        <w:rPr>
          <w:rStyle w:val="CommentReference"/>
        </w:rPr>
        <w:annotationRef/>
      </w:r>
      <w:r>
        <w:t>Symbols are not specified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68DD" w:rsidRDefault="004268DD" w:rsidP="00EF563A">
      <w:r>
        <w:separator/>
      </w:r>
    </w:p>
  </w:endnote>
  <w:endnote w:type="continuationSeparator" w:id="0">
    <w:p w:rsidR="004268DD" w:rsidRDefault="004268DD" w:rsidP="00EF563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+FPEF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359C" w:rsidRDefault="0098359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79569530"/>
      <w:docPartObj>
        <w:docPartGallery w:val="Page Numbers (Bottom of Page)"/>
        <w:docPartUnique/>
      </w:docPartObj>
    </w:sdtPr>
    <w:sdtContent>
      <w:p w:rsidR="00EF563A" w:rsidRDefault="001C4285">
        <w:pPr>
          <w:pStyle w:val="Footer"/>
          <w:jc w:val="right"/>
        </w:pPr>
        <w:r>
          <w:fldChar w:fldCharType="begin"/>
        </w:r>
        <w:r w:rsidR="00EF563A">
          <w:instrText>PAGE   \* MERGEFORMAT</w:instrText>
        </w:r>
        <w:r>
          <w:fldChar w:fldCharType="separate"/>
        </w:r>
        <w:r w:rsidR="007214E9" w:rsidRPr="007214E9">
          <w:rPr>
            <w:noProof/>
            <w:lang w:val="fr-FR"/>
          </w:rPr>
          <w:t>5</w:t>
        </w:r>
        <w:r>
          <w:fldChar w:fldCharType="end"/>
        </w:r>
      </w:p>
    </w:sdtContent>
  </w:sdt>
  <w:p w:rsidR="00EF563A" w:rsidRDefault="00EF563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359C" w:rsidRDefault="009835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68DD" w:rsidRDefault="004268DD" w:rsidP="00EF563A">
      <w:r>
        <w:separator/>
      </w:r>
    </w:p>
  </w:footnote>
  <w:footnote w:type="continuationSeparator" w:id="0">
    <w:p w:rsidR="004268DD" w:rsidRDefault="004268DD" w:rsidP="00EF563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359C" w:rsidRDefault="001C4285">
    <w:pPr>
      <w:pStyle w:val="Header"/>
    </w:pPr>
    <w:r w:rsidRPr="001C4285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2" o:spid="_x0000_s2050" type="#_x0000_t136" style="position:absolute;margin-left:0;margin-top:0;width:571.65pt;height:6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359C" w:rsidRDefault="001C4285">
    <w:pPr>
      <w:pStyle w:val="Header"/>
    </w:pPr>
    <w:r w:rsidRPr="001C4285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3" o:spid="_x0000_s2051" type="#_x0000_t136" style="position:absolute;margin-left:0;margin-top:0;width:571.65pt;height:6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359C" w:rsidRDefault="001C4285">
    <w:pPr>
      <w:pStyle w:val="Header"/>
    </w:pPr>
    <w:r w:rsidRPr="001C4285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3893281" o:spid="_x0000_s2049" type="#_x0000_t136" style="position:absolute;margin-left:0;margin-top:0;width:571.65pt;height:6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2C0412"/>
    <w:multiLevelType w:val="multilevel"/>
    <w:tmpl w:val="948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E94F3A"/>
    <w:multiLevelType w:val="hybridMultilevel"/>
    <w:tmpl w:val="7A7094CE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C02A57"/>
    <w:multiLevelType w:val="multilevel"/>
    <w:tmpl w:val="35207B92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0C3A31D1"/>
    <w:multiLevelType w:val="hybridMultilevel"/>
    <w:tmpl w:val="B8FE62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E66901"/>
    <w:multiLevelType w:val="multilevel"/>
    <w:tmpl w:val="2BF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7740206"/>
    <w:multiLevelType w:val="multilevel"/>
    <w:tmpl w:val="B644D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68610D"/>
    <w:multiLevelType w:val="multilevel"/>
    <w:tmpl w:val="D7A42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9E18B4"/>
    <w:multiLevelType w:val="hybridMultilevel"/>
    <w:tmpl w:val="FBA0F112"/>
    <w:lvl w:ilvl="0" w:tplc="DA0C7F2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8D3576"/>
    <w:multiLevelType w:val="hybridMultilevel"/>
    <w:tmpl w:val="4AF29A72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B151EF"/>
    <w:multiLevelType w:val="hybridMultilevel"/>
    <w:tmpl w:val="C3BC9004"/>
    <w:lvl w:ilvl="0" w:tplc="30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440" w:hanging="360"/>
      </w:pPr>
    </w:lvl>
    <w:lvl w:ilvl="2" w:tplc="300C001B" w:tentative="1">
      <w:start w:val="1"/>
      <w:numFmt w:val="lowerRoman"/>
      <w:lvlText w:val="%3."/>
      <w:lvlJc w:val="right"/>
      <w:pPr>
        <w:ind w:left="2160" w:hanging="180"/>
      </w:pPr>
    </w:lvl>
    <w:lvl w:ilvl="3" w:tplc="300C000F" w:tentative="1">
      <w:start w:val="1"/>
      <w:numFmt w:val="decimal"/>
      <w:lvlText w:val="%4."/>
      <w:lvlJc w:val="left"/>
      <w:pPr>
        <w:ind w:left="2880" w:hanging="360"/>
      </w:pPr>
    </w:lvl>
    <w:lvl w:ilvl="4" w:tplc="300C0019" w:tentative="1">
      <w:start w:val="1"/>
      <w:numFmt w:val="lowerLetter"/>
      <w:lvlText w:val="%5."/>
      <w:lvlJc w:val="left"/>
      <w:pPr>
        <w:ind w:left="3600" w:hanging="360"/>
      </w:pPr>
    </w:lvl>
    <w:lvl w:ilvl="5" w:tplc="300C001B" w:tentative="1">
      <w:start w:val="1"/>
      <w:numFmt w:val="lowerRoman"/>
      <w:lvlText w:val="%6."/>
      <w:lvlJc w:val="right"/>
      <w:pPr>
        <w:ind w:left="4320" w:hanging="180"/>
      </w:pPr>
    </w:lvl>
    <w:lvl w:ilvl="6" w:tplc="300C000F" w:tentative="1">
      <w:start w:val="1"/>
      <w:numFmt w:val="decimal"/>
      <w:lvlText w:val="%7."/>
      <w:lvlJc w:val="left"/>
      <w:pPr>
        <w:ind w:left="5040" w:hanging="360"/>
      </w:pPr>
    </w:lvl>
    <w:lvl w:ilvl="7" w:tplc="300C0019" w:tentative="1">
      <w:start w:val="1"/>
      <w:numFmt w:val="lowerLetter"/>
      <w:lvlText w:val="%8."/>
      <w:lvlJc w:val="left"/>
      <w:pPr>
        <w:ind w:left="5760" w:hanging="360"/>
      </w:pPr>
    </w:lvl>
    <w:lvl w:ilvl="8" w:tplc="3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625A49"/>
    <w:multiLevelType w:val="hybridMultilevel"/>
    <w:tmpl w:val="DAA46394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0A2431"/>
    <w:multiLevelType w:val="hybridMultilevel"/>
    <w:tmpl w:val="24B813A6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2320F1"/>
    <w:multiLevelType w:val="hybridMultilevel"/>
    <w:tmpl w:val="CDEC8982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C92166"/>
    <w:multiLevelType w:val="multilevel"/>
    <w:tmpl w:val="14C64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DC85989"/>
    <w:multiLevelType w:val="multilevel"/>
    <w:tmpl w:val="9E9E808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4AFD1917"/>
    <w:multiLevelType w:val="multilevel"/>
    <w:tmpl w:val="558C4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312659"/>
    <w:multiLevelType w:val="hybridMultilevel"/>
    <w:tmpl w:val="D44E6364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AA1BD7"/>
    <w:multiLevelType w:val="hybridMultilevel"/>
    <w:tmpl w:val="D1705D1E"/>
    <w:lvl w:ilvl="0" w:tplc="9500A69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800" w:hanging="360"/>
      </w:pPr>
    </w:lvl>
    <w:lvl w:ilvl="2" w:tplc="300C001B" w:tentative="1">
      <w:start w:val="1"/>
      <w:numFmt w:val="lowerRoman"/>
      <w:lvlText w:val="%3."/>
      <w:lvlJc w:val="right"/>
      <w:pPr>
        <w:ind w:left="2520" w:hanging="180"/>
      </w:pPr>
    </w:lvl>
    <w:lvl w:ilvl="3" w:tplc="300C000F" w:tentative="1">
      <w:start w:val="1"/>
      <w:numFmt w:val="decimal"/>
      <w:lvlText w:val="%4."/>
      <w:lvlJc w:val="left"/>
      <w:pPr>
        <w:ind w:left="3240" w:hanging="360"/>
      </w:pPr>
    </w:lvl>
    <w:lvl w:ilvl="4" w:tplc="300C0019" w:tentative="1">
      <w:start w:val="1"/>
      <w:numFmt w:val="lowerLetter"/>
      <w:lvlText w:val="%5."/>
      <w:lvlJc w:val="left"/>
      <w:pPr>
        <w:ind w:left="3960" w:hanging="360"/>
      </w:pPr>
    </w:lvl>
    <w:lvl w:ilvl="5" w:tplc="300C001B" w:tentative="1">
      <w:start w:val="1"/>
      <w:numFmt w:val="lowerRoman"/>
      <w:lvlText w:val="%6."/>
      <w:lvlJc w:val="right"/>
      <w:pPr>
        <w:ind w:left="4680" w:hanging="180"/>
      </w:pPr>
    </w:lvl>
    <w:lvl w:ilvl="6" w:tplc="300C000F" w:tentative="1">
      <w:start w:val="1"/>
      <w:numFmt w:val="decimal"/>
      <w:lvlText w:val="%7."/>
      <w:lvlJc w:val="left"/>
      <w:pPr>
        <w:ind w:left="5400" w:hanging="360"/>
      </w:pPr>
    </w:lvl>
    <w:lvl w:ilvl="7" w:tplc="300C0019" w:tentative="1">
      <w:start w:val="1"/>
      <w:numFmt w:val="lowerLetter"/>
      <w:lvlText w:val="%8."/>
      <w:lvlJc w:val="left"/>
      <w:pPr>
        <w:ind w:left="6120" w:hanging="360"/>
      </w:pPr>
    </w:lvl>
    <w:lvl w:ilvl="8" w:tplc="3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1E745DB"/>
    <w:multiLevelType w:val="multilevel"/>
    <w:tmpl w:val="7122A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3B93452"/>
    <w:multiLevelType w:val="multilevel"/>
    <w:tmpl w:val="E7A2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BE35194"/>
    <w:multiLevelType w:val="hybridMultilevel"/>
    <w:tmpl w:val="C276D214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C6559D3"/>
    <w:multiLevelType w:val="hybridMultilevel"/>
    <w:tmpl w:val="9BC41D60"/>
    <w:lvl w:ilvl="0" w:tplc="3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CD52167"/>
    <w:multiLevelType w:val="hybridMultilevel"/>
    <w:tmpl w:val="392CDFEE"/>
    <w:lvl w:ilvl="0" w:tplc="5AFC05F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CC2E40"/>
    <w:multiLevelType w:val="multilevel"/>
    <w:tmpl w:val="2A404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1BF31C4"/>
    <w:multiLevelType w:val="hybridMultilevel"/>
    <w:tmpl w:val="966AE110"/>
    <w:lvl w:ilvl="0" w:tplc="4EEE8FD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00C0019" w:tentative="1">
      <w:start w:val="1"/>
      <w:numFmt w:val="lowerLetter"/>
      <w:lvlText w:val="%2."/>
      <w:lvlJc w:val="left"/>
      <w:pPr>
        <w:ind w:left="1800" w:hanging="360"/>
      </w:pPr>
    </w:lvl>
    <w:lvl w:ilvl="2" w:tplc="300C001B" w:tentative="1">
      <w:start w:val="1"/>
      <w:numFmt w:val="lowerRoman"/>
      <w:lvlText w:val="%3."/>
      <w:lvlJc w:val="right"/>
      <w:pPr>
        <w:ind w:left="2520" w:hanging="180"/>
      </w:pPr>
    </w:lvl>
    <w:lvl w:ilvl="3" w:tplc="300C000F" w:tentative="1">
      <w:start w:val="1"/>
      <w:numFmt w:val="decimal"/>
      <w:lvlText w:val="%4."/>
      <w:lvlJc w:val="left"/>
      <w:pPr>
        <w:ind w:left="3240" w:hanging="360"/>
      </w:pPr>
    </w:lvl>
    <w:lvl w:ilvl="4" w:tplc="300C0019" w:tentative="1">
      <w:start w:val="1"/>
      <w:numFmt w:val="lowerLetter"/>
      <w:lvlText w:val="%5."/>
      <w:lvlJc w:val="left"/>
      <w:pPr>
        <w:ind w:left="3960" w:hanging="360"/>
      </w:pPr>
    </w:lvl>
    <w:lvl w:ilvl="5" w:tplc="300C001B" w:tentative="1">
      <w:start w:val="1"/>
      <w:numFmt w:val="lowerRoman"/>
      <w:lvlText w:val="%6."/>
      <w:lvlJc w:val="right"/>
      <w:pPr>
        <w:ind w:left="4680" w:hanging="180"/>
      </w:pPr>
    </w:lvl>
    <w:lvl w:ilvl="6" w:tplc="300C000F" w:tentative="1">
      <w:start w:val="1"/>
      <w:numFmt w:val="decimal"/>
      <w:lvlText w:val="%7."/>
      <w:lvlJc w:val="left"/>
      <w:pPr>
        <w:ind w:left="5400" w:hanging="360"/>
      </w:pPr>
    </w:lvl>
    <w:lvl w:ilvl="7" w:tplc="300C0019" w:tentative="1">
      <w:start w:val="1"/>
      <w:numFmt w:val="lowerLetter"/>
      <w:lvlText w:val="%8."/>
      <w:lvlJc w:val="left"/>
      <w:pPr>
        <w:ind w:left="6120" w:hanging="360"/>
      </w:pPr>
    </w:lvl>
    <w:lvl w:ilvl="8" w:tplc="3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98C7417"/>
    <w:multiLevelType w:val="multilevel"/>
    <w:tmpl w:val="EB2ED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BDF735B"/>
    <w:multiLevelType w:val="hybridMultilevel"/>
    <w:tmpl w:val="6E8C764C"/>
    <w:lvl w:ilvl="0" w:tplc="A68CEEF4">
      <w:start w:val="1"/>
      <w:numFmt w:val="bullet"/>
      <w:lvlText w:val="−"/>
      <w:lvlJc w:val="left"/>
      <w:pPr>
        <w:ind w:left="720" w:hanging="360"/>
      </w:pPr>
      <w:rPr>
        <w:rFonts w:ascii="Candara" w:hAnsi="Candara" w:hint="default"/>
      </w:rPr>
    </w:lvl>
    <w:lvl w:ilvl="1" w:tplc="3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EA565FC"/>
    <w:multiLevelType w:val="multilevel"/>
    <w:tmpl w:val="8C16A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6"/>
  </w:num>
  <w:num w:numId="3">
    <w:abstractNumId w:val="15"/>
  </w:num>
  <w:num w:numId="4">
    <w:abstractNumId w:val="2"/>
  </w:num>
  <w:num w:numId="5">
    <w:abstractNumId w:val="26"/>
  </w:num>
  <w:num w:numId="6">
    <w:abstractNumId w:val="20"/>
  </w:num>
  <w:num w:numId="7">
    <w:abstractNumId w:val="8"/>
  </w:num>
  <w:num w:numId="8">
    <w:abstractNumId w:val="12"/>
  </w:num>
  <w:num w:numId="9">
    <w:abstractNumId w:val="16"/>
  </w:num>
  <w:num w:numId="10">
    <w:abstractNumId w:val="21"/>
  </w:num>
  <w:num w:numId="11">
    <w:abstractNumId w:val="11"/>
  </w:num>
  <w:num w:numId="12">
    <w:abstractNumId w:val="1"/>
  </w:num>
  <w:num w:numId="13">
    <w:abstractNumId w:val="9"/>
  </w:num>
  <w:num w:numId="14">
    <w:abstractNumId w:val="17"/>
  </w:num>
  <w:num w:numId="15">
    <w:abstractNumId w:val="10"/>
  </w:num>
  <w:num w:numId="16">
    <w:abstractNumId w:val="24"/>
  </w:num>
  <w:num w:numId="17">
    <w:abstractNumId w:val="2"/>
  </w:num>
  <w:num w:numId="18">
    <w:abstractNumId w:val="14"/>
  </w:num>
  <w:num w:numId="19">
    <w:abstractNumId w:val="2"/>
  </w:num>
  <w:num w:numId="20">
    <w:abstractNumId w:val="2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5"/>
  </w:num>
  <w:num w:numId="26">
    <w:abstractNumId w:val="13"/>
  </w:num>
  <w:num w:numId="27">
    <w:abstractNumId w:val="14"/>
  </w:num>
  <w:num w:numId="28">
    <w:abstractNumId w:val="2"/>
  </w:num>
  <w:num w:numId="29">
    <w:abstractNumId w:val="19"/>
  </w:num>
  <w:num w:numId="30">
    <w:abstractNumId w:val="25"/>
  </w:num>
  <w:num w:numId="31">
    <w:abstractNumId w:val="18"/>
  </w:num>
  <w:num w:numId="32">
    <w:abstractNumId w:val="27"/>
  </w:num>
  <w:num w:numId="33">
    <w:abstractNumId w:val="0"/>
  </w:num>
  <w:num w:numId="34">
    <w:abstractNumId w:val="2"/>
  </w:num>
  <w:num w:numId="35">
    <w:abstractNumId w:val="2"/>
  </w:num>
  <w:num w:numId="36">
    <w:abstractNumId w:val="4"/>
  </w:num>
  <w:num w:numId="37">
    <w:abstractNumId w:val="14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14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3"/>
  </w:num>
  <w:num w:numId="46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xsDAyNDQyNTYxNzK3NDVU0lEKTi0uzszPAykwrgUAIDEC7ywAAAA="/>
  </w:docVars>
  <w:rsids>
    <w:rsidRoot w:val="004C1FBD"/>
    <w:rsid w:val="00000211"/>
    <w:rsid w:val="00003C17"/>
    <w:rsid w:val="00013E0E"/>
    <w:rsid w:val="00013F8E"/>
    <w:rsid w:val="00026173"/>
    <w:rsid w:val="00027087"/>
    <w:rsid w:val="00027F9E"/>
    <w:rsid w:val="00031FA3"/>
    <w:rsid w:val="00034487"/>
    <w:rsid w:val="000521B3"/>
    <w:rsid w:val="0005308C"/>
    <w:rsid w:val="00073240"/>
    <w:rsid w:val="00080628"/>
    <w:rsid w:val="00087521"/>
    <w:rsid w:val="00091E28"/>
    <w:rsid w:val="00095362"/>
    <w:rsid w:val="000A68FE"/>
    <w:rsid w:val="000B17B0"/>
    <w:rsid w:val="000B706F"/>
    <w:rsid w:val="000C2BD9"/>
    <w:rsid w:val="000D01C3"/>
    <w:rsid w:val="000D1918"/>
    <w:rsid w:val="000D3D97"/>
    <w:rsid w:val="000D5096"/>
    <w:rsid w:val="000D5982"/>
    <w:rsid w:val="000E1BED"/>
    <w:rsid w:val="000E3E9B"/>
    <w:rsid w:val="000E7835"/>
    <w:rsid w:val="000F00AF"/>
    <w:rsid w:val="000F374D"/>
    <w:rsid w:val="0012067C"/>
    <w:rsid w:val="0013087F"/>
    <w:rsid w:val="00130E92"/>
    <w:rsid w:val="0013679A"/>
    <w:rsid w:val="0014321B"/>
    <w:rsid w:val="00143717"/>
    <w:rsid w:val="00143B18"/>
    <w:rsid w:val="001508A5"/>
    <w:rsid w:val="00155603"/>
    <w:rsid w:val="0017063F"/>
    <w:rsid w:val="00184725"/>
    <w:rsid w:val="00184DAF"/>
    <w:rsid w:val="00195837"/>
    <w:rsid w:val="001A1CDA"/>
    <w:rsid w:val="001B048A"/>
    <w:rsid w:val="001B0C7C"/>
    <w:rsid w:val="001B2591"/>
    <w:rsid w:val="001B3DB0"/>
    <w:rsid w:val="001B508B"/>
    <w:rsid w:val="001C3E84"/>
    <w:rsid w:val="001C4285"/>
    <w:rsid w:val="001C7EFB"/>
    <w:rsid w:val="001D3B4B"/>
    <w:rsid w:val="001D65F4"/>
    <w:rsid w:val="001E0E5E"/>
    <w:rsid w:val="001E529C"/>
    <w:rsid w:val="001E659F"/>
    <w:rsid w:val="001F488D"/>
    <w:rsid w:val="00200294"/>
    <w:rsid w:val="00205458"/>
    <w:rsid w:val="00206E7E"/>
    <w:rsid w:val="00210CF5"/>
    <w:rsid w:val="00222B86"/>
    <w:rsid w:val="0023151F"/>
    <w:rsid w:val="00234FF2"/>
    <w:rsid w:val="00244EC8"/>
    <w:rsid w:val="002469B2"/>
    <w:rsid w:val="00250026"/>
    <w:rsid w:val="00250F3D"/>
    <w:rsid w:val="00262DAB"/>
    <w:rsid w:val="002632F6"/>
    <w:rsid w:val="00272294"/>
    <w:rsid w:val="0027435A"/>
    <w:rsid w:val="0027436A"/>
    <w:rsid w:val="00277CEA"/>
    <w:rsid w:val="00282DDA"/>
    <w:rsid w:val="00291D8C"/>
    <w:rsid w:val="002947DE"/>
    <w:rsid w:val="0029558E"/>
    <w:rsid w:val="00295D58"/>
    <w:rsid w:val="002969B8"/>
    <w:rsid w:val="002A4C52"/>
    <w:rsid w:val="002B7C67"/>
    <w:rsid w:val="002D2962"/>
    <w:rsid w:val="002D7B0F"/>
    <w:rsid w:val="002E3DE3"/>
    <w:rsid w:val="002E5186"/>
    <w:rsid w:val="002F1232"/>
    <w:rsid w:val="002F6D23"/>
    <w:rsid w:val="002F7F4B"/>
    <w:rsid w:val="00300A54"/>
    <w:rsid w:val="00302AC8"/>
    <w:rsid w:val="003042F0"/>
    <w:rsid w:val="00304E67"/>
    <w:rsid w:val="003070D3"/>
    <w:rsid w:val="003169B5"/>
    <w:rsid w:val="0032220E"/>
    <w:rsid w:val="00332FF8"/>
    <w:rsid w:val="00344737"/>
    <w:rsid w:val="0035235B"/>
    <w:rsid w:val="0036026E"/>
    <w:rsid w:val="0036036A"/>
    <w:rsid w:val="003631B2"/>
    <w:rsid w:val="00363954"/>
    <w:rsid w:val="00364EB7"/>
    <w:rsid w:val="00364ED9"/>
    <w:rsid w:val="00365768"/>
    <w:rsid w:val="003671D6"/>
    <w:rsid w:val="003860F2"/>
    <w:rsid w:val="00386819"/>
    <w:rsid w:val="00387475"/>
    <w:rsid w:val="00394E20"/>
    <w:rsid w:val="003A3B86"/>
    <w:rsid w:val="003A6F2E"/>
    <w:rsid w:val="003A7EB3"/>
    <w:rsid w:val="003B4895"/>
    <w:rsid w:val="003B5D1C"/>
    <w:rsid w:val="003C3DFA"/>
    <w:rsid w:val="003C6AD2"/>
    <w:rsid w:val="003D7318"/>
    <w:rsid w:val="003D7D27"/>
    <w:rsid w:val="003E45A5"/>
    <w:rsid w:val="003E4F71"/>
    <w:rsid w:val="003F502D"/>
    <w:rsid w:val="004111E1"/>
    <w:rsid w:val="00411FF4"/>
    <w:rsid w:val="004124E0"/>
    <w:rsid w:val="00415E59"/>
    <w:rsid w:val="00416A94"/>
    <w:rsid w:val="0042062A"/>
    <w:rsid w:val="00421152"/>
    <w:rsid w:val="0042405D"/>
    <w:rsid w:val="004262E1"/>
    <w:rsid w:val="004268DD"/>
    <w:rsid w:val="00430D90"/>
    <w:rsid w:val="004370DA"/>
    <w:rsid w:val="00447FE2"/>
    <w:rsid w:val="00450355"/>
    <w:rsid w:val="00466399"/>
    <w:rsid w:val="00470FC2"/>
    <w:rsid w:val="00473109"/>
    <w:rsid w:val="00473ED3"/>
    <w:rsid w:val="0048022E"/>
    <w:rsid w:val="004831EB"/>
    <w:rsid w:val="00483BCE"/>
    <w:rsid w:val="004A2205"/>
    <w:rsid w:val="004B4F7C"/>
    <w:rsid w:val="004C1FBD"/>
    <w:rsid w:val="004C78AA"/>
    <w:rsid w:val="004D0305"/>
    <w:rsid w:val="004D6A81"/>
    <w:rsid w:val="004E32B8"/>
    <w:rsid w:val="004E33CB"/>
    <w:rsid w:val="004E5D1B"/>
    <w:rsid w:val="004F4062"/>
    <w:rsid w:val="004F4EDB"/>
    <w:rsid w:val="00510F7B"/>
    <w:rsid w:val="005141DA"/>
    <w:rsid w:val="00516DFC"/>
    <w:rsid w:val="0051710A"/>
    <w:rsid w:val="00526543"/>
    <w:rsid w:val="00532996"/>
    <w:rsid w:val="0055279F"/>
    <w:rsid w:val="00565A9C"/>
    <w:rsid w:val="00571CF9"/>
    <w:rsid w:val="00581FFC"/>
    <w:rsid w:val="005867EE"/>
    <w:rsid w:val="005941EC"/>
    <w:rsid w:val="005A1A40"/>
    <w:rsid w:val="005A30D4"/>
    <w:rsid w:val="005C3F95"/>
    <w:rsid w:val="005E4A94"/>
    <w:rsid w:val="005E7CDD"/>
    <w:rsid w:val="005F0056"/>
    <w:rsid w:val="005F0636"/>
    <w:rsid w:val="005F06A9"/>
    <w:rsid w:val="00601415"/>
    <w:rsid w:val="00617712"/>
    <w:rsid w:val="00627A97"/>
    <w:rsid w:val="00646D3F"/>
    <w:rsid w:val="006471BB"/>
    <w:rsid w:val="00661153"/>
    <w:rsid w:val="006652E6"/>
    <w:rsid w:val="00675A52"/>
    <w:rsid w:val="00683209"/>
    <w:rsid w:val="006837E8"/>
    <w:rsid w:val="00690BF6"/>
    <w:rsid w:val="00692FF0"/>
    <w:rsid w:val="006A2654"/>
    <w:rsid w:val="006A6214"/>
    <w:rsid w:val="006A68B0"/>
    <w:rsid w:val="006C5927"/>
    <w:rsid w:val="006C7719"/>
    <w:rsid w:val="006D596C"/>
    <w:rsid w:val="006E284A"/>
    <w:rsid w:val="006E289B"/>
    <w:rsid w:val="006F0D4F"/>
    <w:rsid w:val="006F100C"/>
    <w:rsid w:val="006F35BD"/>
    <w:rsid w:val="006F50EC"/>
    <w:rsid w:val="007016E5"/>
    <w:rsid w:val="00715879"/>
    <w:rsid w:val="00716A36"/>
    <w:rsid w:val="00716BAB"/>
    <w:rsid w:val="00717254"/>
    <w:rsid w:val="007214E9"/>
    <w:rsid w:val="00732233"/>
    <w:rsid w:val="00732D0A"/>
    <w:rsid w:val="00736C9D"/>
    <w:rsid w:val="00752BDD"/>
    <w:rsid w:val="007603B0"/>
    <w:rsid w:val="00765C56"/>
    <w:rsid w:val="007665D7"/>
    <w:rsid w:val="00786003"/>
    <w:rsid w:val="00794243"/>
    <w:rsid w:val="007958B8"/>
    <w:rsid w:val="007A2F8A"/>
    <w:rsid w:val="007A7A27"/>
    <w:rsid w:val="007B4DB3"/>
    <w:rsid w:val="007B6BB2"/>
    <w:rsid w:val="007B7A29"/>
    <w:rsid w:val="007C2C9A"/>
    <w:rsid w:val="007D5BBF"/>
    <w:rsid w:val="007E0F40"/>
    <w:rsid w:val="007E340B"/>
    <w:rsid w:val="007F1348"/>
    <w:rsid w:val="007F5651"/>
    <w:rsid w:val="007F60D7"/>
    <w:rsid w:val="0080749C"/>
    <w:rsid w:val="00814700"/>
    <w:rsid w:val="00816364"/>
    <w:rsid w:val="00817CE9"/>
    <w:rsid w:val="008310B2"/>
    <w:rsid w:val="0086556E"/>
    <w:rsid w:val="00880D66"/>
    <w:rsid w:val="0088182B"/>
    <w:rsid w:val="00884AE7"/>
    <w:rsid w:val="008879F2"/>
    <w:rsid w:val="008A2901"/>
    <w:rsid w:val="008A6249"/>
    <w:rsid w:val="008A7D4A"/>
    <w:rsid w:val="008B08EC"/>
    <w:rsid w:val="008B39C3"/>
    <w:rsid w:val="008B3FB4"/>
    <w:rsid w:val="008B45AE"/>
    <w:rsid w:val="008C391D"/>
    <w:rsid w:val="008D53F8"/>
    <w:rsid w:val="008D5A08"/>
    <w:rsid w:val="008D75C3"/>
    <w:rsid w:val="008F65D7"/>
    <w:rsid w:val="009010C0"/>
    <w:rsid w:val="009060CC"/>
    <w:rsid w:val="00921185"/>
    <w:rsid w:val="00947A92"/>
    <w:rsid w:val="00953CF8"/>
    <w:rsid w:val="00954634"/>
    <w:rsid w:val="00956288"/>
    <w:rsid w:val="00956772"/>
    <w:rsid w:val="00962C6D"/>
    <w:rsid w:val="00971710"/>
    <w:rsid w:val="009757A9"/>
    <w:rsid w:val="0098063A"/>
    <w:rsid w:val="0098359C"/>
    <w:rsid w:val="00987CF8"/>
    <w:rsid w:val="009A56E1"/>
    <w:rsid w:val="009A643C"/>
    <w:rsid w:val="009B24D6"/>
    <w:rsid w:val="009B2D0C"/>
    <w:rsid w:val="009C4C9B"/>
    <w:rsid w:val="009C6B3E"/>
    <w:rsid w:val="009D3A07"/>
    <w:rsid w:val="009E61EC"/>
    <w:rsid w:val="00A0012C"/>
    <w:rsid w:val="00A1232D"/>
    <w:rsid w:val="00A175D7"/>
    <w:rsid w:val="00A21E31"/>
    <w:rsid w:val="00A27A9A"/>
    <w:rsid w:val="00A30A93"/>
    <w:rsid w:val="00A40F6F"/>
    <w:rsid w:val="00A469AB"/>
    <w:rsid w:val="00A569C7"/>
    <w:rsid w:val="00A74523"/>
    <w:rsid w:val="00A771F0"/>
    <w:rsid w:val="00A820FC"/>
    <w:rsid w:val="00A94FFA"/>
    <w:rsid w:val="00AB1B07"/>
    <w:rsid w:val="00AB20CD"/>
    <w:rsid w:val="00AB50D9"/>
    <w:rsid w:val="00AC0093"/>
    <w:rsid w:val="00AC4EC6"/>
    <w:rsid w:val="00AD6871"/>
    <w:rsid w:val="00AE06AA"/>
    <w:rsid w:val="00AE06B1"/>
    <w:rsid w:val="00AE41F2"/>
    <w:rsid w:val="00AE42DA"/>
    <w:rsid w:val="00AF7C3C"/>
    <w:rsid w:val="00B11375"/>
    <w:rsid w:val="00B23F28"/>
    <w:rsid w:val="00B34610"/>
    <w:rsid w:val="00B356F2"/>
    <w:rsid w:val="00B42338"/>
    <w:rsid w:val="00B431FC"/>
    <w:rsid w:val="00B44724"/>
    <w:rsid w:val="00B45380"/>
    <w:rsid w:val="00B4663E"/>
    <w:rsid w:val="00B533A1"/>
    <w:rsid w:val="00B708FD"/>
    <w:rsid w:val="00B76957"/>
    <w:rsid w:val="00B97B43"/>
    <w:rsid w:val="00BA27CB"/>
    <w:rsid w:val="00BB1A52"/>
    <w:rsid w:val="00BB6F78"/>
    <w:rsid w:val="00BC1C74"/>
    <w:rsid w:val="00BD1589"/>
    <w:rsid w:val="00BD1C55"/>
    <w:rsid w:val="00BE63C3"/>
    <w:rsid w:val="00BF1B61"/>
    <w:rsid w:val="00C07F3D"/>
    <w:rsid w:val="00C1297B"/>
    <w:rsid w:val="00C14A92"/>
    <w:rsid w:val="00C235CB"/>
    <w:rsid w:val="00C23C64"/>
    <w:rsid w:val="00C30B6F"/>
    <w:rsid w:val="00C3220E"/>
    <w:rsid w:val="00C42657"/>
    <w:rsid w:val="00C45C34"/>
    <w:rsid w:val="00C50E66"/>
    <w:rsid w:val="00C538B7"/>
    <w:rsid w:val="00C555B4"/>
    <w:rsid w:val="00C574D0"/>
    <w:rsid w:val="00C72A28"/>
    <w:rsid w:val="00C945D8"/>
    <w:rsid w:val="00C95203"/>
    <w:rsid w:val="00CB505D"/>
    <w:rsid w:val="00CB6C5D"/>
    <w:rsid w:val="00CC17C4"/>
    <w:rsid w:val="00CC2758"/>
    <w:rsid w:val="00CD1110"/>
    <w:rsid w:val="00CD1B1E"/>
    <w:rsid w:val="00CD6472"/>
    <w:rsid w:val="00CE3127"/>
    <w:rsid w:val="00CE65C5"/>
    <w:rsid w:val="00CF7196"/>
    <w:rsid w:val="00CF7631"/>
    <w:rsid w:val="00D01126"/>
    <w:rsid w:val="00D12180"/>
    <w:rsid w:val="00D14967"/>
    <w:rsid w:val="00D23E6B"/>
    <w:rsid w:val="00D50F2F"/>
    <w:rsid w:val="00D537C7"/>
    <w:rsid w:val="00D53AA0"/>
    <w:rsid w:val="00D6063A"/>
    <w:rsid w:val="00D60BD9"/>
    <w:rsid w:val="00D6228B"/>
    <w:rsid w:val="00D726BF"/>
    <w:rsid w:val="00D777B7"/>
    <w:rsid w:val="00D838D9"/>
    <w:rsid w:val="00D84122"/>
    <w:rsid w:val="00D91574"/>
    <w:rsid w:val="00D94048"/>
    <w:rsid w:val="00D96845"/>
    <w:rsid w:val="00DB4A72"/>
    <w:rsid w:val="00DB57AF"/>
    <w:rsid w:val="00DB723F"/>
    <w:rsid w:val="00DC67D5"/>
    <w:rsid w:val="00DC735A"/>
    <w:rsid w:val="00DC746B"/>
    <w:rsid w:val="00DD2985"/>
    <w:rsid w:val="00DD7793"/>
    <w:rsid w:val="00DE6081"/>
    <w:rsid w:val="00DE7A9E"/>
    <w:rsid w:val="00DF3DB4"/>
    <w:rsid w:val="00E01E7A"/>
    <w:rsid w:val="00E01EB2"/>
    <w:rsid w:val="00E030E9"/>
    <w:rsid w:val="00E13022"/>
    <w:rsid w:val="00E13D74"/>
    <w:rsid w:val="00E2130D"/>
    <w:rsid w:val="00E2450F"/>
    <w:rsid w:val="00E267D2"/>
    <w:rsid w:val="00E278E2"/>
    <w:rsid w:val="00E30339"/>
    <w:rsid w:val="00E32BA5"/>
    <w:rsid w:val="00E376EB"/>
    <w:rsid w:val="00E415C7"/>
    <w:rsid w:val="00E63280"/>
    <w:rsid w:val="00E73836"/>
    <w:rsid w:val="00E875F1"/>
    <w:rsid w:val="00E90FC3"/>
    <w:rsid w:val="00EA2AF2"/>
    <w:rsid w:val="00EB1053"/>
    <w:rsid w:val="00ED0B7C"/>
    <w:rsid w:val="00ED4384"/>
    <w:rsid w:val="00ED5C03"/>
    <w:rsid w:val="00EF1555"/>
    <w:rsid w:val="00EF563A"/>
    <w:rsid w:val="00EF5793"/>
    <w:rsid w:val="00EF6281"/>
    <w:rsid w:val="00F04C79"/>
    <w:rsid w:val="00F132EF"/>
    <w:rsid w:val="00F25E85"/>
    <w:rsid w:val="00F27492"/>
    <w:rsid w:val="00F310A3"/>
    <w:rsid w:val="00F36187"/>
    <w:rsid w:val="00F43745"/>
    <w:rsid w:val="00F44784"/>
    <w:rsid w:val="00F501EC"/>
    <w:rsid w:val="00F53CBC"/>
    <w:rsid w:val="00F61953"/>
    <w:rsid w:val="00F656B0"/>
    <w:rsid w:val="00F72C7F"/>
    <w:rsid w:val="00F82E93"/>
    <w:rsid w:val="00FA2102"/>
    <w:rsid w:val="00FB7FB8"/>
    <w:rsid w:val="00FC5BED"/>
    <w:rsid w:val="00FF63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1" type="connector" idref="#Connecteur droit avec flèche 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C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2F0"/>
    <w:pPr>
      <w:spacing w:after="4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0"/>
      <w:sz w:val="21"/>
      <w:lang w:val="en-US"/>
    </w:rPr>
  </w:style>
  <w:style w:type="paragraph" w:styleId="Heading1">
    <w:name w:val="heading 1"/>
    <w:basedOn w:val="NormalWeb"/>
    <w:next w:val="Normal"/>
    <w:link w:val="Heading1Char"/>
    <w:uiPriority w:val="9"/>
    <w:qFormat/>
    <w:rsid w:val="001D3B4B"/>
    <w:pPr>
      <w:numPr>
        <w:numId w:val="18"/>
      </w:numPr>
      <w:spacing w:line="360" w:lineRule="auto"/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Web"/>
    <w:next w:val="Normal"/>
    <w:link w:val="Heading2Char"/>
    <w:uiPriority w:val="9"/>
    <w:unhideWhenUsed/>
    <w:qFormat/>
    <w:rsid w:val="008C391D"/>
    <w:pPr>
      <w:numPr>
        <w:numId w:val="4"/>
      </w:numPr>
      <w:spacing w:before="0" w:beforeAutospacing="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Web"/>
    <w:next w:val="Normal"/>
    <w:link w:val="Heading3Char"/>
    <w:uiPriority w:val="9"/>
    <w:unhideWhenUsed/>
    <w:qFormat/>
    <w:rsid w:val="008C391D"/>
    <w:pPr>
      <w:spacing w:line="360" w:lineRule="auto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1FBD"/>
    <w:pPr>
      <w:keepNext/>
      <w:keepLines/>
      <w:spacing w:before="80" w:after="40" w:line="240" w:lineRule="auto"/>
      <w:ind w:left="0" w:firstLine="0"/>
      <w:jc w:val="left"/>
      <w:outlineLvl w:val="3"/>
    </w:pPr>
    <w:rPr>
      <w:rFonts w:eastAsiaTheme="majorEastAsia" w:cstheme="majorBidi"/>
      <w:i/>
      <w:iCs/>
      <w:color w:val="2F5496" w:themeColor="accent1" w:themeShade="BF"/>
      <w:sz w:val="24"/>
      <w:szCs w:val="24"/>
      <w:lang w:val="fr-CI" w:eastAsia="fr-C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1FBD"/>
    <w:pPr>
      <w:keepNext/>
      <w:keepLines/>
      <w:spacing w:before="80" w:after="40" w:line="240" w:lineRule="auto"/>
      <w:ind w:left="0" w:firstLine="0"/>
      <w:jc w:val="left"/>
      <w:outlineLvl w:val="4"/>
    </w:pPr>
    <w:rPr>
      <w:rFonts w:eastAsiaTheme="majorEastAsia" w:cstheme="majorBidi"/>
      <w:color w:val="2F5496" w:themeColor="accent1" w:themeShade="BF"/>
      <w:sz w:val="24"/>
      <w:szCs w:val="24"/>
      <w:lang w:val="fr-CI" w:eastAsia="fr-C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1FBD"/>
    <w:pPr>
      <w:keepNext/>
      <w:keepLines/>
      <w:spacing w:before="40" w:after="0" w:line="240" w:lineRule="auto"/>
      <w:ind w:left="0" w:firstLine="0"/>
      <w:jc w:val="left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fr-CI" w:eastAsia="fr-C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1FBD"/>
    <w:pPr>
      <w:keepNext/>
      <w:keepLines/>
      <w:spacing w:before="40" w:after="0" w:line="240" w:lineRule="auto"/>
      <w:ind w:left="0" w:firstLine="0"/>
      <w:jc w:val="left"/>
      <w:outlineLvl w:val="6"/>
    </w:pPr>
    <w:rPr>
      <w:rFonts w:eastAsiaTheme="majorEastAsia" w:cstheme="majorBidi"/>
      <w:color w:val="595959" w:themeColor="text1" w:themeTint="A6"/>
      <w:sz w:val="24"/>
      <w:szCs w:val="24"/>
      <w:lang w:val="fr-CI" w:eastAsia="fr-C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1FBD"/>
    <w:pPr>
      <w:keepNext/>
      <w:keepLines/>
      <w:spacing w:after="0" w:line="240" w:lineRule="auto"/>
      <w:ind w:left="0" w:firstLine="0"/>
      <w:jc w:val="left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fr-CI" w:eastAsia="fr-C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1FBD"/>
    <w:pPr>
      <w:keepNext/>
      <w:keepLines/>
      <w:spacing w:after="0" w:line="240" w:lineRule="auto"/>
      <w:ind w:left="0" w:firstLine="0"/>
      <w:jc w:val="left"/>
      <w:outlineLvl w:val="8"/>
    </w:pPr>
    <w:rPr>
      <w:rFonts w:eastAsiaTheme="majorEastAsia" w:cstheme="majorBidi"/>
      <w:color w:val="272727" w:themeColor="text1" w:themeTint="D8"/>
      <w:sz w:val="24"/>
      <w:szCs w:val="24"/>
      <w:lang w:val="fr-CI" w:eastAsia="fr-C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B4B"/>
    <w:rPr>
      <w:rFonts w:ascii="Times New Roman" w:eastAsia="Times New Roman" w:hAnsi="Times New Roman" w:cs="Times New Roman"/>
      <w:b/>
      <w:bCs/>
      <w:kern w:val="0"/>
      <w:sz w:val="28"/>
      <w:szCs w:val="28"/>
      <w:lang w:eastAsia="fr-CI"/>
    </w:rPr>
  </w:style>
  <w:style w:type="character" w:customStyle="1" w:styleId="Heading2Char">
    <w:name w:val="Heading 2 Char"/>
    <w:basedOn w:val="DefaultParagraphFont"/>
    <w:link w:val="Heading2"/>
    <w:uiPriority w:val="9"/>
    <w:rsid w:val="008C391D"/>
    <w:rPr>
      <w:rFonts w:ascii="Times New Roman" w:eastAsia="Times New Roman" w:hAnsi="Times New Roman" w:cs="Times New Roman"/>
      <w:b/>
      <w:bCs/>
      <w:kern w:val="0"/>
      <w:sz w:val="24"/>
      <w:szCs w:val="24"/>
      <w:lang w:eastAsia="fr-CI"/>
    </w:rPr>
  </w:style>
  <w:style w:type="character" w:customStyle="1" w:styleId="Heading3Char">
    <w:name w:val="Heading 3 Char"/>
    <w:basedOn w:val="DefaultParagraphFont"/>
    <w:link w:val="Heading3"/>
    <w:uiPriority w:val="9"/>
    <w:rsid w:val="008C391D"/>
    <w:rPr>
      <w:rFonts w:ascii="Times New Roman" w:eastAsia="Times New Roman" w:hAnsi="Times New Roman" w:cs="Times New Roman"/>
      <w:b/>
      <w:bCs/>
      <w:kern w:val="0"/>
      <w:sz w:val="24"/>
      <w:szCs w:val="24"/>
      <w:lang w:eastAsia="fr-C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1FB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1FB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1F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1F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1F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1F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1FBD"/>
    <w:pPr>
      <w:spacing w:after="80" w:line="240" w:lineRule="auto"/>
      <w:ind w:left="0" w:firstLine="0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fr-CI" w:eastAsia="fr-CI"/>
    </w:rPr>
  </w:style>
  <w:style w:type="character" w:customStyle="1" w:styleId="TitleChar">
    <w:name w:val="Title Char"/>
    <w:basedOn w:val="DefaultParagraphFont"/>
    <w:link w:val="Title"/>
    <w:uiPriority w:val="10"/>
    <w:rsid w:val="004C1F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FBD"/>
    <w:pPr>
      <w:numPr>
        <w:ilvl w:val="1"/>
      </w:numPr>
      <w:spacing w:after="0" w:line="240" w:lineRule="auto"/>
      <w:ind w:left="10" w:hanging="10"/>
      <w:jc w:val="left"/>
    </w:pPr>
    <w:rPr>
      <w:rFonts w:eastAsiaTheme="majorEastAsia" w:cstheme="majorBidi"/>
      <w:color w:val="595959" w:themeColor="text1" w:themeTint="A6"/>
      <w:spacing w:val="15"/>
      <w:sz w:val="28"/>
      <w:szCs w:val="28"/>
      <w:lang w:val="fr-CI" w:eastAsia="fr-CI"/>
    </w:rPr>
  </w:style>
  <w:style w:type="character" w:customStyle="1" w:styleId="SubtitleChar">
    <w:name w:val="Subtitle Char"/>
    <w:basedOn w:val="DefaultParagraphFont"/>
    <w:link w:val="Subtitle"/>
    <w:uiPriority w:val="11"/>
    <w:rsid w:val="004C1F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1FBD"/>
    <w:pPr>
      <w:spacing w:before="160" w:after="0" w:line="240" w:lineRule="auto"/>
      <w:ind w:left="0" w:firstLine="0"/>
      <w:jc w:val="center"/>
    </w:pPr>
    <w:rPr>
      <w:i/>
      <w:iCs/>
      <w:color w:val="404040" w:themeColor="text1" w:themeTint="BF"/>
      <w:sz w:val="24"/>
      <w:szCs w:val="24"/>
      <w:lang w:val="fr-CI" w:eastAsia="fr-CI"/>
    </w:rPr>
  </w:style>
  <w:style w:type="character" w:customStyle="1" w:styleId="QuoteChar">
    <w:name w:val="Quote Char"/>
    <w:basedOn w:val="DefaultParagraphFont"/>
    <w:link w:val="Quote"/>
    <w:uiPriority w:val="29"/>
    <w:rsid w:val="004C1F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1FBD"/>
    <w:pPr>
      <w:spacing w:after="0" w:line="240" w:lineRule="auto"/>
      <w:ind w:left="720" w:firstLine="0"/>
      <w:contextualSpacing/>
      <w:jc w:val="left"/>
    </w:pPr>
    <w:rPr>
      <w:color w:val="auto"/>
      <w:sz w:val="24"/>
      <w:szCs w:val="24"/>
      <w:lang w:val="fr-CI" w:eastAsia="fr-CI"/>
    </w:rPr>
  </w:style>
  <w:style w:type="character" w:styleId="IntenseEmphasis">
    <w:name w:val="Intense Emphasis"/>
    <w:basedOn w:val="DefaultParagraphFont"/>
    <w:uiPriority w:val="21"/>
    <w:qFormat/>
    <w:rsid w:val="004C1FB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1FB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40" w:lineRule="auto"/>
      <w:ind w:left="864" w:right="864" w:firstLine="0"/>
      <w:jc w:val="center"/>
    </w:pPr>
    <w:rPr>
      <w:i/>
      <w:iCs/>
      <w:color w:val="2F5496" w:themeColor="accent1" w:themeShade="BF"/>
      <w:sz w:val="24"/>
      <w:szCs w:val="24"/>
      <w:lang w:val="fr-CI" w:eastAsia="fr-CI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1FB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1FB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8D75C3"/>
    <w:pPr>
      <w:spacing w:before="100" w:beforeAutospacing="1" w:after="100" w:afterAutospacing="1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styleId="Hyperlink">
    <w:name w:val="Hyperlink"/>
    <w:basedOn w:val="DefaultParagraphFont"/>
    <w:uiPriority w:val="99"/>
    <w:unhideWhenUsed/>
    <w:rsid w:val="000E1BE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1BE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73240"/>
    <w:pPr>
      <w:spacing w:after="0" w:line="240" w:lineRule="auto"/>
    </w:pPr>
    <w:rPr>
      <w:rFonts w:eastAsiaTheme="minorEastAsia"/>
      <w:kern w:val="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483BC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F563A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customStyle="1" w:styleId="HeaderChar">
    <w:name w:val="Header Char"/>
    <w:basedOn w:val="DefaultParagraphFont"/>
    <w:link w:val="Header"/>
    <w:uiPriority w:val="99"/>
    <w:rsid w:val="00EF563A"/>
    <w:rPr>
      <w:rFonts w:ascii="Times New Roman" w:eastAsia="Times New Roman" w:hAnsi="Times New Roman" w:cs="Times New Roman"/>
      <w:kern w:val="0"/>
      <w:sz w:val="24"/>
      <w:szCs w:val="24"/>
      <w:lang w:eastAsia="fr-CI"/>
    </w:rPr>
  </w:style>
  <w:style w:type="paragraph" w:styleId="Footer">
    <w:name w:val="footer"/>
    <w:basedOn w:val="Normal"/>
    <w:link w:val="FooterChar"/>
    <w:uiPriority w:val="99"/>
    <w:unhideWhenUsed/>
    <w:rsid w:val="00EF563A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color w:val="auto"/>
      <w:sz w:val="24"/>
      <w:szCs w:val="24"/>
      <w:lang w:val="fr-CI" w:eastAsia="fr-CI"/>
    </w:rPr>
  </w:style>
  <w:style w:type="character" w:customStyle="1" w:styleId="FooterChar">
    <w:name w:val="Footer Char"/>
    <w:basedOn w:val="DefaultParagraphFont"/>
    <w:link w:val="Footer"/>
    <w:uiPriority w:val="99"/>
    <w:rsid w:val="00EF563A"/>
    <w:rPr>
      <w:rFonts w:ascii="Times New Roman" w:eastAsia="Times New Roman" w:hAnsi="Times New Roman" w:cs="Times New Roman"/>
      <w:kern w:val="0"/>
      <w:sz w:val="24"/>
      <w:szCs w:val="24"/>
      <w:lang w:eastAsia="fr-CI"/>
    </w:rPr>
  </w:style>
  <w:style w:type="character" w:styleId="Emphasis">
    <w:name w:val="Emphasis"/>
    <w:basedOn w:val="DefaultParagraphFont"/>
    <w:uiPriority w:val="20"/>
    <w:qFormat/>
    <w:rsid w:val="00A820F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45C34"/>
    <w:rPr>
      <w:color w:val="954F72" w:themeColor="followedHyperlink"/>
      <w:u w:val="single"/>
    </w:rPr>
  </w:style>
  <w:style w:type="table" w:customStyle="1" w:styleId="GridTable1Light">
    <w:name w:val="Grid Table 1 Light"/>
    <w:basedOn w:val="TableNormal"/>
    <w:uiPriority w:val="46"/>
    <w:rsid w:val="009A56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s-markdown-paragraph">
    <w:name w:val="ds-markdown-paragraph"/>
    <w:basedOn w:val="Normal"/>
    <w:rsid w:val="00A40F6F"/>
    <w:pPr>
      <w:spacing w:before="100" w:beforeAutospacing="1" w:after="100" w:afterAutospacing="1" w:line="240" w:lineRule="auto"/>
      <w:ind w:left="0" w:firstLine="0"/>
      <w:jc w:val="left"/>
    </w:pPr>
    <w:rPr>
      <w:color w:val="auto"/>
      <w:sz w:val="24"/>
      <w:szCs w:val="24"/>
    </w:rPr>
  </w:style>
  <w:style w:type="paragraph" w:customStyle="1" w:styleId="Author">
    <w:name w:val="Author"/>
    <w:basedOn w:val="Normal"/>
    <w:rsid w:val="00155603"/>
    <w:pPr>
      <w:spacing w:after="0" w:line="280" w:lineRule="exact"/>
      <w:ind w:left="0" w:firstLine="0"/>
      <w:jc w:val="right"/>
    </w:pPr>
    <w:rPr>
      <w:rFonts w:ascii="Helvetica" w:hAnsi="Helvetica"/>
      <w:b/>
      <w:color w:val="auto"/>
      <w:sz w:val="24"/>
      <w:szCs w:val="20"/>
    </w:rPr>
  </w:style>
  <w:style w:type="paragraph" w:customStyle="1" w:styleId="Default">
    <w:name w:val="Default"/>
    <w:rsid w:val="00B1137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E7A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7A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7A9E"/>
    <w:rPr>
      <w:rFonts w:ascii="Times New Roman" w:eastAsia="Times New Roman" w:hAnsi="Times New Roman" w:cs="Times New Roman"/>
      <w:color w:val="000000"/>
      <w:kern w:val="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A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A9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A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A9E"/>
    <w:rPr>
      <w:rFonts w:ascii="Tahoma" w:eastAsia="Times New Roman" w:hAnsi="Tahoma" w:cs="Tahoma"/>
      <w:color w:val="000000"/>
      <w:kern w:val="0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www.plan.gouv.ci/assets/fichier/RGPH2021-RESULTATS-GLOBAUX-VF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Microsoft_Office_Excel_97-2003_Worksheet1.xls"/><Relationship Id="rId25" Type="http://schemas.openxmlformats.org/officeDocument/2006/relationships/hyperlink" Target="http://www.fao.org/climate-smart-agriculture-sourcebook/about/en/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yperlink" Target="https://whc.unesco.org/document/15729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hyperlink" Target="https://www.fao.org/3/I7466EN/i7466en.pdf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fao.org/3/X0490E/X0490E.pdf" TargetMode="External"/><Relationship Id="rId28" Type="http://schemas.openxmlformats.org/officeDocument/2006/relationships/hyperlink" Target="https://doi.org/10.1016/j.eja.2013.04.004" TargetMode="External"/><Relationship Id="rId36" Type="http://schemas.openxmlformats.org/officeDocument/2006/relationships/footer" Target="footer3.xml"/><Relationship Id="rId10" Type="http://schemas.openxmlformats.org/officeDocument/2006/relationships/hyperlink" Target="https://power.larc.nasa.gov/data-access-viewer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doi.org/10.1088/1748-9326/8/1/014040" TargetMode="External"/><Relationship Id="rId30" Type="http://schemas.openxmlformats.org/officeDocument/2006/relationships/hyperlink" Target="https://doi.org/10.1079/9781845938123.0000" TargetMode="External"/><Relationship Id="rId35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6A058-E590-4C00-B803-7BA403BF5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5</Pages>
  <Words>3431</Words>
  <Characters>19558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trict Yakro</dc:creator>
  <cp:keywords/>
  <dc:description/>
  <cp:lastModifiedBy>sareeta</cp:lastModifiedBy>
  <cp:revision>13</cp:revision>
  <cp:lastPrinted>2025-09-12T10:31:00Z</cp:lastPrinted>
  <dcterms:created xsi:type="dcterms:W3CDTF">2025-11-24T11:21:00Z</dcterms:created>
  <dcterms:modified xsi:type="dcterms:W3CDTF">2025-11-26T10:28:00Z</dcterms:modified>
</cp:coreProperties>
</file>